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274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497"/>
        <w:gridCol w:w="6854"/>
      </w:tblGrid>
      <w:tr w:rsidR="00786DFD" w:rsidRPr="00786DFD" w14:paraId="73BA5C00" w14:textId="77777777" w:rsidTr="00861853">
        <w:trPr>
          <w:trHeight w:val="1130"/>
        </w:trPr>
        <w:tc>
          <w:tcPr>
            <w:tcW w:w="2497" w:type="dxa"/>
            <w:tcBorders>
              <w:right w:val="nil"/>
            </w:tcBorders>
          </w:tcPr>
          <w:p w14:paraId="6D055B2F" w14:textId="77777777" w:rsidR="00786DFD" w:rsidRPr="00786DFD" w:rsidRDefault="00786DFD" w:rsidP="00786DFD">
            <w:pPr>
              <w:spacing w:line="240" w:lineRule="auto"/>
              <w:contextualSpacing/>
              <w:rPr>
                <w:b/>
              </w:rPr>
            </w:pPr>
            <w:r w:rsidRPr="00786DFD">
              <w:rPr>
                <w:b/>
                <w:noProof/>
                <w:lang w:eastAsia="lv-LV"/>
              </w:rPr>
              <w:drawing>
                <wp:inline distT="0" distB="0" distL="0" distR="0" wp14:anchorId="77FBC1CF" wp14:editId="10471538">
                  <wp:extent cx="1447800" cy="571500"/>
                  <wp:effectExtent l="0" t="0" r="0" b="0"/>
                  <wp:docPr id="2" name="Picture 2" descr="C:\Users\VilnisUnInga\AppData\Local\Microsoft\Windows\INetCache\Content.Word\im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 descr="C:\Users\VilnisUnInga\AppData\Local\Microsoft\Windows\INetCache\Content.Word\imag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54" w:type="dxa"/>
            <w:tcBorders>
              <w:left w:val="nil"/>
            </w:tcBorders>
            <w:vAlign w:val="center"/>
          </w:tcPr>
          <w:p w14:paraId="01880992" w14:textId="77777777" w:rsidR="00786DFD" w:rsidRPr="00786DFD" w:rsidRDefault="00786DFD" w:rsidP="001D1F26">
            <w:pPr>
              <w:spacing w:line="240" w:lineRule="auto"/>
              <w:contextualSpacing/>
              <w:jc w:val="center"/>
            </w:pPr>
            <w:r w:rsidRPr="00786DFD">
              <w:t>Rīgas Tehniskās universitātes</w:t>
            </w:r>
          </w:p>
          <w:p w14:paraId="5AE3E44E" w14:textId="77777777" w:rsidR="00786DFD" w:rsidRPr="00786DFD" w:rsidRDefault="00786DFD" w:rsidP="001D1F26">
            <w:pPr>
              <w:spacing w:line="240" w:lineRule="auto"/>
              <w:contextualSpacing/>
              <w:jc w:val="center"/>
            </w:pPr>
            <w:r w:rsidRPr="00786DFD">
              <w:t>Vides aizsardzības un siltuma sistēmu institūts</w:t>
            </w:r>
          </w:p>
        </w:tc>
      </w:tr>
    </w:tbl>
    <w:p w14:paraId="0C395A54" w14:textId="6FCBAE5E" w:rsidR="004B1417" w:rsidRDefault="004B1417" w:rsidP="00E604D9">
      <w:pPr>
        <w:spacing w:line="240" w:lineRule="auto"/>
        <w:contextualSpacing/>
      </w:pPr>
    </w:p>
    <w:p w14:paraId="6BA179F5" w14:textId="77777777" w:rsidR="00786DFD" w:rsidRDefault="00786DFD" w:rsidP="00160BBE">
      <w:pPr>
        <w:pStyle w:val="Header"/>
        <w:jc w:val="center"/>
        <w:rPr>
          <w:b/>
          <w:sz w:val="24"/>
          <w:szCs w:val="24"/>
        </w:rPr>
      </w:pPr>
    </w:p>
    <w:p w14:paraId="4924B0BC" w14:textId="11D320E4" w:rsidR="00160BBE" w:rsidRPr="006E336E" w:rsidRDefault="00160BBE" w:rsidP="00160BBE">
      <w:pPr>
        <w:pStyle w:val="Header"/>
        <w:jc w:val="center"/>
        <w:rPr>
          <w:b/>
          <w:sz w:val="24"/>
          <w:szCs w:val="24"/>
        </w:rPr>
      </w:pPr>
      <w:r w:rsidRPr="006E336E">
        <w:rPr>
          <w:b/>
          <w:sz w:val="24"/>
          <w:szCs w:val="24"/>
        </w:rPr>
        <w:t xml:space="preserve">Parauga </w:t>
      </w:r>
      <w:r w:rsidR="008D63C5">
        <w:rPr>
          <w:b/>
          <w:sz w:val="24"/>
          <w:szCs w:val="24"/>
        </w:rPr>
        <w:t>pie</w:t>
      </w:r>
      <w:r>
        <w:rPr>
          <w:b/>
          <w:sz w:val="24"/>
          <w:szCs w:val="24"/>
        </w:rPr>
        <w:t>ņemšanas</w:t>
      </w:r>
      <w:r w:rsidRPr="006E336E">
        <w:rPr>
          <w:b/>
          <w:sz w:val="24"/>
          <w:szCs w:val="24"/>
        </w:rPr>
        <w:t xml:space="preserve"> akts</w:t>
      </w:r>
      <w:r>
        <w:rPr>
          <w:b/>
          <w:sz w:val="24"/>
          <w:szCs w:val="24"/>
        </w:rPr>
        <w:t xml:space="preserve"> (1/2)</w:t>
      </w:r>
    </w:p>
    <w:p w14:paraId="620EC03B" w14:textId="06F95D1E" w:rsidR="00160BBE" w:rsidRDefault="00160BBE" w:rsidP="00160BBE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r.</w:t>
      </w:r>
      <w:proofErr w:type="gramStart"/>
      <w:r>
        <w:rPr>
          <w:b/>
          <w:sz w:val="24"/>
          <w:szCs w:val="24"/>
        </w:rPr>
        <w:t xml:space="preserve"> </w:t>
      </w:r>
      <w:r w:rsidR="000267A1" w:rsidRPr="004A77AB">
        <w:rPr>
          <w:b/>
          <w:sz w:val="24"/>
          <w:szCs w:val="24"/>
        </w:rPr>
        <w:t>.</w:t>
      </w:r>
      <w:proofErr w:type="gramEnd"/>
      <w:r w:rsidR="000267A1" w:rsidRPr="004A77AB">
        <w:rPr>
          <w:b/>
          <w:sz w:val="24"/>
          <w:szCs w:val="24"/>
        </w:rPr>
        <w:t>.........-...............-..........</w:t>
      </w:r>
    </w:p>
    <w:p w14:paraId="503F264D" w14:textId="7916A2A9" w:rsidR="00160BBE" w:rsidRPr="00D80096" w:rsidRDefault="005F16F5" w:rsidP="00160BBE">
      <w:pPr>
        <w:spacing w:after="0" w:line="240" w:lineRule="auto"/>
        <w:rPr>
          <w:i/>
        </w:rPr>
      </w:pPr>
      <w:r w:rsidRPr="00D80096">
        <w:rPr>
          <w:i/>
        </w:rPr>
        <w:t xml:space="preserve"> </w:t>
      </w:r>
      <w:r w:rsidR="00160BBE" w:rsidRPr="00D80096">
        <w:rPr>
          <w:i/>
        </w:rPr>
        <w:t xml:space="preserve">(Aizpilda </w:t>
      </w:r>
      <w:r w:rsidR="008D63C5">
        <w:rPr>
          <w:i/>
        </w:rPr>
        <w:t xml:space="preserve">uzņēmuma </w:t>
      </w:r>
      <w:r w:rsidR="00160BBE">
        <w:rPr>
          <w:i/>
        </w:rPr>
        <w:t>pārstāvis</w:t>
      </w:r>
      <w:r w:rsidR="00160BBE" w:rsidRPr="00D80096">
        <w:rPr>
          <w:i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22"/>
        <w:gridCol w:w="3306"/>
      </w:tblGrid>
      <w:tr w:rsidR="00160BBE" w:rsidRPr="004A77AB" w14:paraId="11AFC022" w14:textId="77777777" w:rsidTr="001D1F26">
        <w:trPr>
          <w:trHeight w:val="192"/>
        </w:trPr>
        <w:tc>
          <w:tcPr>
            <w:tcW w:w="3283" w:type="pct"/>
          </w:tcPr>
          <w:p w14:paraId="21AD3D81" w14:textId="032A6D21" w:rsidR="00160BBE" w:rsidRPr="004A77AB" w:rsidRDefault="00160BBE" w:rsidP="00DB6465">
            <w:pPr>
              <w:spacing w:after="0" w:line="240" w:lineRule="auto"/>
            </w:pPr>
            <w:proofErr w:type="spellStart"/>
            <w:r w:rsidRPr="004A77AB">
              <w:t>Uzņēmum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nosaukums</w:t>
            </w:r>
            <w:proofErr w:type="spellEnd"/>
            <w:r w:rsidRPr="004A77AB">
              <w:t xml:space="preserve">: </w:t>
            </w:r>
          </w:p>
        </w:tc>
        <w:tc>
          <w:tcPr>
            <w:tcW w:w="1717" w:type="pct"/>
          </w:tcPr>
          <w:p w14:paraId="0E1D3610" w14:textId="1FEFACD8" w:rsidR="00160BBE" w:rsidRPr="004A77AB" w:rsidRDefault="00160BBE" w:rsidP="00E604D9">
            <w:pPr>
              <w:spacing w:after="0" w:line="240" w:lineRule="auto"/>
            </w:pPr>
            <w:proofErr w:type="spellStart"/>
            <w:r w:rsidRPr="004A77AB">
              <w:t>Tālrunis</w:t>
            </w:r>
            <w:proofErr w:type="spellEnd"/>
            <w:r w:rsidRPr="004A77AB">
              <w:t xml:space="preserve">: </w:t>
            </w:r>
          </w:p>
        </w:tc>
      </w:tr>
      <w:tr w:rsidR="00160BBE" w:rsidRPr="004A77AB" w14:paraId="79C7E712" w14:textId="77777777" w:rsidTr="001D1F26">
        <w:trPr>
          <w:trHeight w:val="199"/>
        </w:trPr>
        <w:tc>
          <w:tcPr>
            <w:tcW w:w="5000" w:type="pct"/>
            <w:gridSpan w:val="2"/>
          </w:tcPr>
          <w:p w14:paraId="1E6A944C" w14:textId="1338F1C0" w:rsidR="00160BBE" w:rsidRPr="004A77AB" w:rsidRDefault="00160BBE" w:rsidP="00DB6465">
            <w:pPr>
              <w:spacing w:after="0" w:line="240" w:lineRule="auto"/>
            </w:pPr>
            <w:proofErr w:type="spellStart"/>
            <w:r w:rsidRPr="004A77AB">
              <w:t>Adrese</w:t>
            </w:r>
            <w:proofErr w:type="spellEnd"/>
            <w:r w:rsidRPr="004A77AB">
              <w:t xml:space="preserve">: </w:t>
            </w:r>
          </w:p>
        </w:tc>
      </w:tr>
      <w:tr w:rsidR="00160BBE" w:rsidRPr="004A77AB" w14:paraId="4FEAFDCD" w14:textId="77777777" w:rsidTr="001D1F26">
        <w:trPr>
          <w:trHeight w:val="192"/>
        </w:trPr>
        <w:tc>
          <w:tcPr>
            <w:tcW w:w="5000" w:type="pct"/>
            <w:gridSpan w:val="2"/>
          </w:tcPr>
          <w:p w14:paraId="04F897FA" w14:textId="4A712352" w:rsidR="00160BBE" w:rsidRPr="004A77AB" w:rsidRDefault="00160BBE" w:rsidP="00DB6465">
            <w:pPr>
              <w:spacing w:after="0" w:line="240" w:lineRule="auto"/>
            </w:pPr>
            <w:r w:rsidRPr="004A77AB">
              <w:t xml:space="preserve">E-pasta </w:t>
            </w:r>
            <w:proofErr w:type="spellStart"/>
            <w:r w:rsidRPr="004A77AB">
              <w:t>adrese</w:t>
            </w:r>
            <w:proofErr w:type="spellEnd"/>
            <w:r w:rsidRPr="004A77AB">
              <w:t xml:space="preserve">: </w:t>
            </w:r>
          </w:p>
        </w:tc>
      </w:tr>
      <w:tr w:rsidR="00160BBE" w:rsidRPr="004A77AB" w14:paraId="25BC61CF" w14:textId="77777777" w:rsidTr="001D1F26">
        <w:trPr>
          <w:trHeight w:val="192"/>
        </w:trPr>
        <w:tc>
          <w:tcPr>
            <w:tcW w:w="3283" w:type="pct"/>
          </w:tcPr>
          <w:p w14:paraId="05179338" w14:textId="63431DA2" w:rsidR="00160BBE" w:rsidRPr="004A77AB" w:rsidRDefault="00160BBE" w:rsidP="00DB6465">
            <w:pPr>
              <w:spacing w:after="0" w:line="240" w:lineRule="auto"/>
            </w:pPr>
            <w:proofErr w:type="spellStart"/>
            <w:r w:rsidRPr="004A77AB">
              <w:t>Kontaktpersona</w:t>
            </w:r>
            <w:proofErr w:type="spellEnd"/>
            <w:r w:rsidRPr="004A77AB">
              <w:t xml:space="preserve">: </w:t>
            </w:r>
          </w:p>
        </w:tc>
        <w:tc>
          <w:tcPr>
            <w:tcW w:w="1717" w:type="pct"/>
          </w:tcPr>
          <w:p w14:paraId="7477747A" w14:textId="4B876975" w:rsidR="00160BBE" w:rsidRPr="004A77AB" w:rsidRDefault="00160BBE" w:rsidP="00DB6465">
            <w:pPr>
              <w:spacing w:after="0" w:line="240" w:lineRule="auto"/>
            </w:pPr>
            <w:proofErr w:type="spellStart"/>
            <w:r w:rsidRPr="004A77AB">
              <w:t>Tālrunis</w:t>
            </w:r>
            <w:proofErr w:type="spellEnd"/>
            <w:r w:rsidRPr="004A77AB">
              <w:t xml:space="preserve">: </w:t>
            </w:r>
          </w:p>
        </w:tc>
      </w:tr>
      <w:tr w:rsidR="00160BBE" w:rsidRPr="004A77AB" w14:paraId="0F8989B9" w14:textId="77777777" w:rsidTr="001D1F26">
        <w:trPr>
          <w:trHeight w:val="199"/>
        </w:trPr>
        <w:tc>
          <w:tcPr>
            <w:tcW w:w="5000" w:type="pct"/>
            <w:gridSpan w:val="2"/>
          </w:tcPr>
          <w:p w14:paraId="470114D8" w14:textId="14B2F9AE" w:rsidR="00160BBE" w:rsidRPr="004A77AB" w:rsidRDefault="00160BBE" w:rsidP="00DB6465">
            <w:pPr>
              <w:spacing w:after="0" w:line="240" w:lineRule="auto"/>
            </w:pPr>
            <w:proofErr w:type="spellStart"/>
            <w:r w:rsidRPr="004A77AB">
              <w:t>Kontaktpersonas</w:t>
            </w:r>
            <w:proofErr w:type="spellEnd"/>
            <w:r w:rsidRPr="004A77AB">
              <w:t xml:space="preserve"> e-pasta </w:t>
            </w:r>
            <w:proofErr w:type="spellStart"/>
            <w:r w:rsidRPr="004A77AB">
              <w:t>adrese</w:t>
            </w:r>
            <w:proofErr w:type="spellEnd"/>
            <w:r w:rsidRPr="004A77AB">
              <w:t xml:space="preserve">: </w:t>
            </w:r>
          </w:p>
        </w:tc>
      </w:tr>
      <w:tr w:rsidR="00160BBE" w:rsidRPr="004A77AB" w14:paraId="5B55FA53" w14:textId="77777777" w:rsidTr="001D1F26">
        <w:trPr>
          <w:trHeight w:val="599"/>
        </w:trPr>
        <w:tc>
          <w:tcPr>
            <w:tcW w:w="3283" w:type="pct"/>
          </w:tcPr>
          <w:p w14:paraId="5C6A707F" w14:textId="7C0EAF56" w:rsidR="004E146A" w:rsidRPr="004A77AB" w:rsidRDefault="004E146A" w:rsidP="00E604D9">
            <w:pPr>
              <w:spacing w:after="0" w:line="240" w:lineRule="auto"/>
            </w:pPr>
            <w:proofErr w:type="spellStart"/>
            <w:r w:rsidRPr="004A77AB">
              <w:t>Paraug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veids</w:t>
            </w:r>
            <w:proofErr w:type="spellEnd"/>
            <w:r w:rsidRPr="004A77AB">
              <w:t xml:space="preserve">: </w:t>
            </w:r>
            <w:sdt>
              <w:sdtPr>
                <w:rPr>
                  <w:u w:val="dotted"/>
                </w:rPr>
                <w:id w:val="893476501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7A6A8CF4" w14:textId="721DD625" w:rsidR="004E146A" w:rsidRPr="004A77AB" w:rsidRDefault="004E146A" w:rsidP="00E604D9">
            <w:pPr>
              <w:spacing w:after="0" w:line="240" w:lineRule="auto"/>
              <w:rPr>
                <w:u w:val="dotted"/>
              </w:rPr>
            </w:pPr>
            <w:proofErr w:type="spellStart"/>
            <w:r w:rsidRPr="004A77AB">
              <w:t>Paraugu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skaits</w:t>
            </w:r>
            <w:proofErr w:type="spellEnd"/>
            <w:r w:rsidRPr="004A77AB">
              <w:t xml:space="preserve">: </w:t>
            </w:r>
            <w:sdt>
              <w:sdtPr>
                <w:rPr>
                  <w:u w:val="dotted"/>
                </w:rPr>
                <w:id w:val="1421217035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  <w:p w14:paraId="5C6D2B51" w14:textId="2600AD69" w:rsidR="00160BBE" w:rsidRPr="00E604D9" w:rsidRDefault="004E146A" w:rsidP="00E604D9">
            <w:pPr>
              <w:spacing w:after="0" w:line="240" w:lineRule="auto"/>
              <w:rPr>
                <w:u w:val="dotted"/>
              </w:rPr>
            </w:pPr>
            <w:proofErr w:type="spellStart"/>
            <w:r w:rsidRPr="004A77AB">
              <w:t>Paraug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iepakojums</w:t>
            </w:r>
            <w:proofErr w:type="spellEnd"/>
            <w:r w:rsidRPr="004A77AB">
              <w:t xml:space="preserve">: </w:t>
            </w:r>
            <w:sdt>
              <w:sdtPr>
                <w:rPr>
                  <w:u w:val="dotted"/>
                </w:rPr>
                <w:id w:val="815764230"/>
                <w:placeholder>
                  <w:docPart w:val="B706F4E79C3A4D2C8C57484965152663"/>
                </w:placeholder>
                <w:text/>
              </w:sdtPr>
              <w:sdtEndPr/>
              <w:sdtContent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  <w:r w:rsidR="00E604D9">
                  <w:rPr>
                    <w:u w:val="dotted"/>
                  </w:rPr>
                  <w:tab/>
                </w:r>
              </w:sdtContent>
            </w:sdt>
          </w:p>
        </w:tc>
        <w:tc>
          <w:tcPr>
            <w:tcW w:w="1717" w:type="pct"/>
          </w:tcPr>
          <w:p w14:paraId="39B706C5" w14:textId="77777777" w:rsidR="00160BBE" w:rsidRDefault="00160BBE" w:rsidP="00E604D9">
            <w:pPr>
              <w:spacing w:after="0" w:line="240" w:lineRule="auto"/>
            </w:pPr>
            <w:proofErr w:type="spellStart"/>
            <w:r w:rsidRPr="004A77AB">
              <w:t>Paraug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ņemšanas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datums</w:t>
            </w:r>
            <w:proofErr w:type="spellEnd"/>
            <w:r w:rsidRPr="004A77AB">
              <w:t>:</w:t>
            </w:r>
          </w:p>
          <w:sdt>
            <w:sdtPr>
              <w:rPr>
                <w:u w:val="dotted"/>
              </w:rPr>
              <w:id w:val="-989863451"/>
              <w:placeholder>
                <w:docPart w:val="8B04641150A240E9B4B5E4B186D185A4"/>
              </w:placeholder>
              <w:text/>
            </w:sdtPr>
            <w:sdtEndPr/>
            <w:sdtContent>
              <w:p w14:paraId="0B05E7B5" w14:textId="072A9519" w:rsidR="004E146A" w:rsidRDefault="00E604D9" w:rsidP="00E604D9">
                <w:pPr>
                  <w:spacing w:after="0" w:line="240" w:lineRule="auto"/>
                  <w:rPr>
                    <w:sz w:val="22"/>
                    <w:szCs w:val="22"/>
                    <w:u w:val="dotted"/>
                    <w:lang w:val="lv-LV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  <w:p w14:paraId="6C14217F" w14:textId="076D669A" w:rsidR="00456FA5" w:rsidRPr="00456FA5" w:rsidRDefault="00456FA5" w:rsidP="00E604D9">
            <w:pPr>
              <w:spacing w:after="0" w:line="240" w:lineRule="auto"/>
              <w:rPr>
                <w:u w:val="dotted"/>
              </w:rPr>
            </w:pPr>
          </w:p>
        </w:tc>
      </w:tr>
    </w:tbl>
    <w:p w14:paraId="0C711F4B" w14:textId="22903ED0" w:rsidR="00160BBE" w:rsidRPr="004A77AB" w:rsidRDefault="00160BBE" w:rsidP="00160BBE">
      <w:pPr>
        <w:spacing w:after="0"/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1"/>
        <w:tblW w:w="5000" w:type="pct"/>
        <w:tblLook w:val="04A0" w:firstRow="1" w:lastRow="0" w:firstColumn="1" w:lastColumn="0" w:noHBand="0" w:noVBand="1"/>
      </w:tblPr>
      <w:tblGrid>
        <w:gridCol w:w="5339"/>
        <w:gridCol w:w="1072"/>
        <w:gridCol w:w="1073"/>
        <w:gridCol w:w="1073"/>
        <w:gridCol w:w="1071"/>
      </w:tblGrid>
      <w:tr w:rsidR="004E146A" w:rsidRPr="001B1B88" w14:paraId="4355DF0A" w14:textId="77777777" w:rsidTr="001D1F26">
        <w:trPr>
          <w:trHeight w:val="142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29844608" w14:textId="70BAFFF7" w:rsidR="004E146A" w:rsidRPr="004A77AB" w:rsidRDefault="004E146A" w:rsidP="004E146A">
            <w:pPr>
              <w:jc w:val="right"/>
            </w:pPr>
            <w:proofErr w:type="spellStart"/>
            <w:r>
              <w:t>Klienta</w:t>
            </w:r>
            <w:proofErr w:type="spellEnd"/>
            <w:r>
              <w:t xml:space="preserve"> </w:t>
            </w:r>
            <w:proofErr w:type="spellStart"/>
            <w:r>
              <w:t>parauga</w:t>
            </w:r>
            <w:proofErr w:type="spellEnd"/>
            <w:r>
              <w:t xml:space="preserve"> </w:t>
            </w:r>
            <w:proofErr w:type="spellStart"/>
            <w:r>
              <w:t>numurs</w:t>
            </w:r>
            <w:proofErr w:type="spellEnd"/>
            <w:r>
              <w:t xml:space="preserve"> </w:t>
            </w: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27F6790" w14:textId="3E7FBA43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7CB4E42A" w14:textId="4A9E1180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42A20BD4" w14:textId="72C77929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5DACA57F" w14:textId="6991C85A" w:rsidR="004E146A" w:rsidRPr="004A77AB" w:rsidRDefault="004E146A" w:rsidP="003318A7"/>
        </w:tc>
      </w:tr>
      <w:tr w:rsidR="004E146A" w:rsidRPr="001B1B88" w14:paraId="368E9B87" w14:textId="77777777" w:rsidTr="001D1F26">
        <w:trPr>
          <w:trHeight w:val="142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05A5DAC" w14:textId="7C6D338B" w:rsidR="004E146A" w:rsidRPr="004A77AB" w:rsidRDefault="004E146A" w:rsidP="004E146A">
            <w:pPr>
              <w:jc w:val="right"/>
            </w:pPr>
            <w:r>
              <w:t xml:space="preserve">VASSI </w:t>
            </w:r>
            <w:proofErr w:type="spellStart"/>
            <w:r>
              <w:t>parauga</w:t>
            </w:r>
            <w:proofErr w:type="spellEnd"/>
            <w:r>
              <w:t xml:space="preserve"> </w:t>
            </w:r>
            <w:proofErr w:type="spellStart"/>
            <w:r>
              <w:t>numurs</w:t>
            </w:r>
            <w:proofErr w:type="spellEnd"/>
            <w:r>
              <w:t xml:space="preserve"> </w:t>
            </w: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5C85D90" w14:textId="073A43E3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62BA1B20" w14:textId="6E532834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8AF9536" w14:textId="5527AE36" w:rsidR="004E146A" w:rsidRPr="004A77AB" w:rsidRDefault="004E146A" w:rsidP="003318A7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22FBF264" w14:textId="12014102" w:rsidR="004E146A" w:rsidRPr="004A77AB" w:rsidRDefault="004E146A" w:rsidP="003318A7"/>
        </w:tc>
      </w:tr>
      <w:tr w:rsidR="004E146A" w:rsidRPr="004A77AB" w14:paraId="7B9AB0E9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7F16289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Kopēja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itrum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s</w:t>
            </w:r>
            <w:proofErr w:type="spellEnd"/>
          </w:p>
        </w:tc>
        <w:sdt>
          <w:sdtPr>
            <w:id w:val="-2597570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225DE91A" w14:textId="5C03E42E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73692861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7C4614A" w14:textId="5D903C48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6709376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3D51B5E" w14:textId="2D54A4A5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2836339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7187A390" w14:textId="333B260E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4B06D8E0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E366C8B" w14:textId="77777777" w:rsidR="004E146A" w:rsidRDefault="004E146A" w:rsidP="00E604D9">
            <w:pPr>
              <w:spacing w:after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Peln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  <w:p w14:paraId="7881E688" w14:textId="5AD106BE" w:rsidR="000267A1" w:rsidRPr="004A77AB" w:rsidRDefault="000267A1" w:rsidP="00E604D9">
            <w:pPr>
              <w:spacing w:after="0"/>
            </w:pPr>
            <w:r w:rsidRPr="005A030E">
              <w:rPr>
                <w:i/>
              </w:rPr>
              <w:t>(</w:t>
            </w:r>
            <w:proofErr w:type="spellStart"/>
            <w:r w:rsidRPr="005A030E">
              <w:rPr>
                <w:i/>
              </w:rPr>
              <w:t>papildus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nepieciešam</w:t>
            </w:r>
            <w:r>
              <w:rPr>
                <w:i/>
              </w:rPr>
              <w:t>a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siltumspējas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noteikšanai</w:t>
            </w:r>
            <w:proofErr w:type="spellEnd"/>
            <w:r w:rsidRPr="005A030E">
              <w:rPr>
                <w:i/>
              </w:rPr>
              <w:t>)</w:t>
            </w:r>
          </w:p>
        </w:tc>
        <w:sdt>
          <w:sdtPr>
            <w:id w:val="-10357986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2A75F468" w14:textId="7486CCFC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30099663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A2DFD25" w14:textId="0E0C4AFC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444674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2155333C" w14:textId="09716115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734375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C9B4083" w14:textId="7E56C718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610C1C94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60BAE9CE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Analizējamā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araug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itrums</w:t>
            </w:r>
            <w:proofErr w:type="spellEnd"/>
            <w:r>
              <w:rPr>
                <w:color w:val="000000"/>
              </w:rPr>
              <w:t>. (</w:t>
            </w:r>
            <w:proofErr w:type="spellStart"/>
            <w:r>
              <w:rPr>
                <w:color w:val="000000"/>
              </w:rPr>
              <w:t>nepieciešam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ln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ltumspēj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i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152821776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7DA87B45" w14:textId="3A933E74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63194556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38DF470" w14:textId="431B0E66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65621313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7E73598" w14:textId="612E0FF5" w:rsidR="004E146A" w:rsidRPr="004A77AB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00242209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BFFD7F1" w14:textId="79E4FD14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15EC2905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28B1466A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Paraug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gatavošan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stiem</w:t>
            </w:r>
            <w:proofErr w:type="spellEnd"/>
            <w:r>
              <w:rPr>
                <w:color w:val="000000"/>
              </w:rPr>
              <w:t xml:space="preserve"> (</w:t>
            </w:r>
            <w:proofErr w:type="spellStart"/>
            <w:r>
              <w:rPr>
                <w:color w:val="000000"/>
              </w:rPr>
              <w:t>katra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araugam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-1787727474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33E71285" w14:textId="4F86CA93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481390071"/>
              <w14:checkbox>
                <w14:checked w14:val="1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2BE5321" w14:textId="4B521518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sdtContent>
          </w:sdt>
        </w:tc>
        <w:sdt>
          <w:sdtPr>
            <w:id w:val="1797948792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A87F886" w14:textId="0B936C7E" w:rsidR="004E146A" w:rsidRPr="004A77AB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sdt>
          <w:sdtPr>
            <w:id w:val="-1004358591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D55F6DB" w14:textId="466BC1BD" w:rsidR="004E146A" w:rsidRDefault="009C04F2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</w:tr>
      <w:tr w:rsidR="004E146A" w:rsidRPr="004A77AB" w14:paraId="6E1BD74B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FEE693A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Tilpumblīvum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-14526284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1847A9B1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901828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1045BA0E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65359188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DFF5AE4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2277243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284EB253" w14:textId="4402345F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CE46C0C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D1F3A7A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Granulometrija</w:t>
            </w:r>
            <w:proofErr w:type="spellEnd"/>
            <w:r>
              <w:rPr>
                <w:color w:val="000000"/>
              </w:rPr>
              <w:t xml:space="preserve"> (</w:t>
            </w:r>
            <w:proofErr w:type="spellStart"/>
            <w:r>
              <w:rPr>
                <w:color w:val="000000"/>
              </w:rPr>
              <w:t>frakcij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dalījums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-36606265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72133940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847864939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668851C5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2580944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6B5E6C8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19535052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5B6355EE" w14:textId="361FC75B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1F48DE73" w14:textId="77777777" w:rsidTr="001D1F26">
        <w:trPr>
          <w:trHeight w:val="137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211C102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Cieta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kurināmai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Granul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hānisk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lgizturīb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-4392227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  <w:tcBorders>
                  <w:bottom w:val="single" w:sz="4" w:space="0" w:color="000000" w:themeColor="text1"/>
                </w:tcBorders>
              </w:tcPr>
              <w:p w14:paraId="6E26297D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793139811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912905A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4888685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838B4EB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801592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2818E9C" w14:textId="329B808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87C71C5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498AAB35" w14:textId="77777777" w:rsidR="004E146A" w:rsidRPr="004A77AB" w:rsidRDefault="004E146A" w:rsidP="00E604D9">
            <w:pPr>
              <w:spacing w:after="0"/>
            </w:pPr>
            <w:r>
              <w:rPr>
                <w:color w:val="000000"/>
                <w:lang w:val="lv-LV"/>
              </w:rPr>
              <w:t xml:space="preserve">Cietās biodegvielas. Pelnu </w:t>
            </w:r>
            <w:proofErr w:type="spellStart"/>
            <w:r>
              <w:rPr>
                <w:color w:val="000000"/>
                <w:lang w:val="lv-LV"/>
              </w:rPr>
              <w:t>izkausējamības</w:t>
            </w:r>
            <w:proofErr w:type="spellEnd"/>
            <w:r>
              <w:rPr>
                <w:color w:val="000000"/>
                <w:lang w:val="lv-LV"/>
              </w:rPr>
              <w:t xml:space="preserve"> noteikšana. </w:t>
            </w:r>
            <w:proofErr w:type="spellStart"/>
            <w:r>
              <w:rPr>
                <w:color w:val="000000"/>
                <w:lang w:val="lv-LV"/>
              </w:rPr>
              <w:t>Raksturtemperatūru</w:t>
            </w:r>
            <w:proofErr w:type="spellEnd"/>
            <w:r>
              <w:rPr>
                <w:color w:val="000000"/>
                <w:lang w:val="lv-LV"/>
              </w:rPr>
              <w:t xml:space="preserve"> metode.</w:t>
            </w:r>
          </w:p>
        </w:tc>
        <w:sdt>
          <w:sdtPr>
            <w:id w:val="7417440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7D6EA64" w14:textId="77777777" w:rsidR="004E146A" w:rsidRPr="004A77AB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637684893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AEAEBE0" w14:textId="77777777" w:rsidR="004E146A" w:rsidRPr="004A77AB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4164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167B947" w14:textId="5ADD3A61" w:rsidR="004E146A" w:rsidRPr="004A77AB" w:rsidRDefault="00112E8E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2482772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633BCEE1" w14:textId="592E514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370B7AB5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292558DA" w14:textId="77777777" w:rsidR="004E146A" w:rsidRPr="004A77AB" w:rsidRDefault="004E146A" w:rsidP="00E604D9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Siltumspēj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64446979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8CE6536" w14:textId="1900D1E9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320466940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10D7D11" w14:textId="1F8ADB15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1563666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3D83D4B6" w14:textId="223392F6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04205444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584144D" w14:textId="416228A3" w:rsidR="004E146A" w:rsidRDefault="005F69C4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4E146A" w:rsidRPr="004A77AB" w14:paraId="04938E94" w14:textId="77777777" w:rsidTr="001D1F26">
        <w:trPr>
          <w:trHeight w:val="137"/>
        </w:trPr>
        <w:tc>
          <w:tcPr>
            <w:tcW w:w="2773" w:type="pct"/>
            <w:vAlign w:val="bottom"/>
          </w:tcPr>
          <w:p w14:paraId="4E6F3617" w14:textId="0E19031C" w:rsidR="004E146A" w:rsidRPr="004A77AB" w:rsidRDefault="009C04F2" w:rsidP="00E604D9">
            <w:pPr>
              <w:spacing w:after="0"/>
            </w:pPr>
            <w:proofErr w:type="spellStart"/>
            <w:r>
              <w:rPr>
                <w:color w:val="000000"/>
              </w:rPr>
              <w:t>Degošā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frakcij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lnos</w:t>
            </w:r>
            <w:proofErr w:type="spellEnd"/>
            <w:r w:rsidR="00912356">
              <w:rPr>
                <w:color w:val="000000"/>
              </w:rPr>
              <w:t>*</w:t>
            </w:r>
          </w:p>
        </w:tc>
        <w:sdt>
          <w:sdtPr>
            <w:id w:val="-17807920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1B7ADD02" w14:textId="77777777" w:rsidR="004E146A" w:rsidRDefault="004E146A" w:rsidP="00E604D9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753092464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37D6899" w14:textId="77777777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15887354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D228B61" w14:textId="77777777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59532515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7" w:type="pct"/>
              </w:tcPr>
              <w:p w14:paraId="0149BAE5" w14:textId="42B0A64E" w:rsidR="004E146A" w:rsidRDefault="004E146A" w:rsidP="00E604D9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23A49F14" w14:textId="39EB39A7" w:rsidR="001D1F26" w:rsidRPr="00912356" w:rsidRDefault="00912356">
      <w:pPr>
        <w:rPr>
          <w:sz w:val="20"/>
        </w:rPr>
      </w:pPr>
      <w:r w:rsidRPr="00912356">
        <w:rPr>
          <w:sz w:val="20"/>
        </w:rPr>
        <w:t xml:space="preserve">* Tests </w:t>
      </w:r>
      <w:r>
        <w:rPr>
          <w:sz w:val="20"/>
        </w:rPr>
        <w:t>veicams tikai pelnu paraugie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7"/>
        <w:gridCol w:w="1274"/>
        <w:gridCol w:w="840"/>
        <w:gridCol w:w="1433"/>
        <w:gridCol w:w="2266"/>
        <w:gridCol w:w="2688"/>
      </w:tblGrid>
      <w:tr w:rsidR="00160BBE" w:rsidRPr="004A77AB" w14:paraId="2A82D481" w14:textId="77777777" w:rsidTr="001D1F26">
        <w:tc>
          <w:tcPr>
            <w:tcW w:w="5000" w:type="pct"/>
            <w:gridSpan w:val="6"/>
            <w:tcBorders>
              <w:bottom w:val="nil"/>
            </w:tcBorders>
          </w:tcPr>
          <w:p w14:paraId="3BD9B85E" w14:textId="2E04213E" w:rsidR="00160BBE" w:rsidRPr="004A77AB" w:rsidRDefault="00160BBE" w:rsidP="005F16F5">
            <w:pPr>
              <w:spacing w:after="0"/>
            </w:pPr>
            <w:proofErr w:type="spellStart"/>
            <w:r w:rsidRPr="004A77AB">
              <w:t>Testēšanas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pārskat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saņemšanas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veids</w:t>
            </w:r>
            <w:proofErr w:type="spellEnd"/>
            <w:r w:rsidRPr="004A77AB">
              <w:t>:</w:t>
            </w:r>
          </w:p>
        </w:tc>
      </w:tr>
      <w:tr w:rsidR="00160BBE" w:rsidRPr="004A77AB" w14:paraId="7123EBFD" w14:textId="77777777" w:rsidTr="008D2A1D">
        <w:tc>
          <w:tcPr>
            <w:tcW w:w="1683" w:type="pct"/>
            <w:gridSpan w:val="3"/>
            <w:tcBorders>
              <w:top w:val="nil"/>
              <w:right w:val="nil"/>
            </w:tcBorders>
          </w:tcPr>
          <w:p w14:paraId="781F27FC" w14:textId="6F997C34" w:rsidR="00160BBE" w:rsidRPr="004A77AB" w:rsidRDefault="0037774B" w:rsidP="005F16F5">
            <w:pPr>
              <w:spacing w:after="0"/>
            </w:pPr>
            <w:sdt>
              <w:sdtPr>
                <w:id w:val="626361353"/>
                <w14:checkbox>
                  <w14:checked w14:val="1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267A1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="00160BBE" w:rsidRPr="004A77AB">
              <w:t xml:space="preserve"> Pa e-</w:t>
            </w:r>
            <w:proofErr w:type="spellStart"/>
            <w:r w:rsidR="00160BBE" w:rsidRPr="004A77AB">
              <w:t>pastu</w:t>
            </w:r>
            <w:proofErr w:type="spellEnd"/>
            <w:r w:rsidR="00160BBE" w:rsidRPr="004A77AB">
              <w:t xml:space="preserve"> un:</w:t>
            </w:r>
          </w:p>
        </w:tc>
        <w:tc>
          <w:tcPr>
            <w:tcW w:w="744" w:type="pct"/>
            <w:tcBorders>
              <w:top w:val="nil"/>
              <w:left w:val="nil"/>
              <w:right w:val="nil"/>
            </w:tcBorders>
          </w:tcPr>
          <w:p w14:paraId="5E4DE78E" w14:textId="12B90DDC" w:rsidR="00160BBE" w:rsidRPr="004A77AB" w:rsidRDefault="0037774B" w:rsidP="005F16F5">
            <w:pPr>
              <w:spacing w:after="0"/>
            </w:pPr>
            <w:sdt>
              <w:sdtPr>
                <w:id w:val="-70316697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5F16F5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60BBE" w:rsidRPr="004A77AB">
              <w:t xml:space="preserve"> </w:t>
            </w:r>
            <w:proofErr w:type="spellStart"/>
            <w:r w:rsidR="00160BBE" w:rsidRPr="004A77AB">
              <w:t>Personīgi</w:t>
            </w:r>
            <w:proofErr w:type="spellEnd"/>
          </w:p>
        </w:tc>
        <w:tc>
          <w:tcPr>
            <w:tcW w:w="2573" w:type="pct"/>
            <w:gridSpan w:val="2"/>
            <w:tcBorders>
              <w:top w:val="nil"/>
              <w:left w:val="nil"/>
            </w:tcBorders>
          </w:tcPr>
          <w:p w14:paraId="6DB919E9" w14:textId="77777777" w:rsidR="00160BBE" w:rsidRPr="004A77AB" w:rsidRDefault="0037774B" w:rsidP="005F16F5">
            <w:pPr>
              <w:spacing w:after="0"/>
            </w:pPr>
            <w:sdt>
              <w:sdtPr>
                <w:id w:val="-11552245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160BBE"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0BBE" w:rsidRPr="004A77AB">
              <w:t xml:space="preserve"> Pa </w:t>
            </w:r>
            <w:proofErr w:type="spellStart"/>
            <w:r w:rsidR="00160BBE" w:rsidRPr="004A77AB">
              <w:t>pastu</w:t>
            </w:r>
            <w:proofErr w:type="spellEnd"/>
          </w:p>
        </w:tc>
      </w:tr>
      <w:tr w:rsidR="00160BBE" w:rsidRPr="004A77AB" w14:paraId="28C3E9A3" w14:textId="77777777" w:rsidTr="00431A29">
        <w:tc>
          <w:tcPr>
            <w:tcW w:w="585" w:type="pct"/>
          </w:tcPr>
          <w:p w14:paraId="0A213BEE" w14:textId="77777777" w:rsidR="00160BBE" w:rsidRPr="004A77AB" w:rsidRDefault="00160BBE" w:rsidP="00892704">
            <w:proofErr w:type="spellStart"/>
            <w:r w:rsidRPr="004A77AB">
              <w:t>Piezīmes</w:t>
            </w:r>
            <w:proofErr w:type="spellEnd"/>
            <w:r w:rsidRPr="004A77AB">
              <w:t>:</w:t>
            </w:r>
          </w:p>
          <w:p w14:paraId="3804C60B" w14:textId="77777777" w:rsidR="00160BBE" w:rsidRPr="004A77AB" w:rsidRDefault="00160BBE" w:rsidP="00892704"/>
        </w:tc>
        <w:tc>
          <w:tcPr>
            <w:tcW w:w="4415" w:type="pct"/>
            <w:gridSpan w:val="5"/>
          </w:tcPr>
          <w:sdt>
            <w:sdtPr>
              <w:rPr>
                <w:u w:val="dotted"/>
              </w:rPr>
              <w:id w:val="1050578212"/>
              <w:placeholder>
                <w:docPart w:val="1BBA43486D3A436CACDD3D9B409EA987"/>
              </w:placeholder>
              <w:text/>
            </w:sdtPr>
            <w:sdtEndPr/>
            <w:sdtContent>
              <w:p w14:paraId="52A8975F" w14:textId="4F9ADD3E" w:rsidR="00160BBE" w:rsidRPr="004A77AB" w:rsidRDefault="00E604D9" w:rsidP="00892704">
                <w:pPr>
                  <w:rPr>
                    <w:u w:val="dotted"/>
                  </w:rPr>
                </w:pP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  <w:r>
                  <w:rPr>
                    <w:u w:val="dotted"/>
                  </w:rPr>
                  <w:tab/>
                </w:r>
              </w:p>
            </w:sdtContent>
          </w:sdt>
        </w:tc>
      </w:tr>
      <w:tr w:rsidR="00F234CB" w:rsidRPr="004A77AB" w14:paraId="1B0F6303" w14:textId="77777777" w:rsidTr="00431A29">
        <w:tc>
          <w:tcPr>
            <w:tcW w:w="585" w:type="pct"/>
          </w:tcPr>
          <w:p w14:paraId="5670E962" w14:textId="17D0C1B7" w:rsidR="00F234CB" w:rsidRPr="004A77AB" w:rsidRDefault="00F234CB" w:rsidP="005F16F5">
            <w:pPr>
              <w:spacing w:after="0"/>
            </w:pPr>
            <w:proofErr w:type="spellStart"/>
            <w:r>
              <w:t>Komentāri</w:t>
            </w:r>
            <w:proofErr w:type="spellEnd"/>
            <w:r>
              <w:t>:</w:t>
            </w:r>
          </w:p>
        </w:tc>
        <w:tc>
          <w:tcPr>
            <w:tcW w:w="4415" w:type="pct"/>
            <w:gridSpan w:val="5"/>
          </w:tcPr>
          <w:p w14:paraId="44B62753" w14:textId="342A8D1C" w:rsidR="00F234CB" w:rsidRDefault="00F234CB" w:rsidP="005F16F5">
            <w:pPr>
              <w:spacing w:after="0"/>
              <w:jc w:val="both"/>
              <w:rPr>
                <w:u w:val="dotted"/>
              </w:rPr>
            </w:pPr>
            <w:r w:rsidRPr="00F234CB">
              <w:rPr>
                <w:u w:val="dotted"/>
                <w:lang w:val="lv-LV"/>
              </w:rPr>
              <w:t>Šī veidlapa kalpo kā garantijas vēstule</w:t>
            </w:r>
            <w:r>
              <w:rPr>
                <w:u w:val="dotted"/>
                <w:lang w:val="lv-LV"/>
              </w:rPr>
              <w:t>,</w:t>
            </w:r>
            <w:r w:rsidRPr="00F234CB">
              <w:rPr>
                <w:u w:val="dotted"/>
                <w:lang w:val="lv-LV"/>
              </w:rPr>
              <w:t xml:space="preserve"> un klients parakstot apliecina, ka apmaksās pakalpojuma izmaksas atbilstoši veidlapā norādītajam</w:t>
            </w:r>
            <w:r>
              <w:rPr>
                <w:u w:val="dotted"/>
                <w:lang w:val="lv-LV"/>
              </w:rPr>
              <w:t>.</w:t>
            </w:r>
          </w:p>
        </w:tc>
      </w:tr>
      <w:tr w:rsidR="00431A29" w:rsidRPr="004A77AB" w14:paraId="2097459E" w14:textId="0ADED47D" w:rsidTr="008D2A1D">
        <w:tc>
          <w:tcPr>
            <w:tcW w:w="1247" w:type="pct"/>
            <w:gridSpan w:val="2"/>
          </w:tcPr>
          <w:p w14:paraId="7B8D7A1A" w14:textId="27D5420B" w:rsidR="00431A29" w:rsidRDefault="00431A29" w:rsidP="00821079">
            <w:pPr>
              <w:spacing w:after="0"/>
            </w:pPr>
            <w:proofErr w:type="spellStart"/>
            <w:r>
              <w:t>Klients</w:t>
            </w:r>
            <w:proofErr w:type="spellEnd"/>
          </w:p>
          <w:p w14:paraId="76ADE3CC" w14:textId="00ECCA5C" w:rsidR="00431A29" w:rsidRPr="004A77AB" w:rsidRDefault="00431A29" w:rsidP="00821079">
            <w:pPr>
              <w:spacing w:after="0"/>
            </w:pPr>
          </w:p>
        </w:tc>
        <w:tc>
          <w:tcPr>
            <w:tcW w:w="1180" w:type="pct"/>
            <w:gridSpan w:val="2"/>
          </w:tcPr>
          <w:p w14:paraId="0808FDA0" w14:textId="006C18D5" w:rsidR="00431A29" w:rsidRPr="004A77AB" w:rsidRDefault="00431A29" w:rsidP="00821079">
            <w:pPr>
              <w:spacing w:after="0"/>
            </w:pPr>
            <w:proofErr w:type="spellStart"/>
            <w:r w:rsidRPr="004A77AB">
              <w:t>Paraksts</w:t>
            </w:r>
            <w:proofErr w:type="spellEnd"/>
            <w:r w:rsidRPr="004A77AB">
              <w:t>:</w:t>
            </w: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5BF6A7FC" w14:textId="4885CD78" w:rsidR="00431A29" w:rsidRPr="004A77AB" w:rsidRDefault="00431A29" w:rsidP="001A42F1">
            <w:pPr>
              <w:spacing w:after="0"/>
            </w:pPr>
            <w:proofErr w:type="spellStart"/>
            <w:r w:rsidRPr="004A77AB">
              <w:t>Atšifrējums</w:t>
            </w:r>
            <w:proofErr w:type="spellEnd"/>
            <w:r w:rsidRPr="004A77AB">
              <w:t xml:space="preserve">: </w:t>
            </w: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218A7330" w14:textId="62EB96A5" w:rsidR="00431A29" w:rsidRPr="004A77AB" w:rsidRDefault="00431A29" w:rsidP="00431A29">
            <w:pPr>
              <w:spacing w:after="0"/>
            </w:pPr>
            <w:proofErr w:type="spellStart"/>
            <w:r>
              <w:t>Datums</w:t>
            </w:r>
            <w:proofErr w:type="spellEnd"/>
            <w:r>
              <w:t>:</w:t>
            </w:r>
          </w:p>
        </w:tc>
      </w:tr>
      <w:tr w:rsidR="00431A29" w:rsidRPr="004A77AB" w14:paraId="0A1C7030" w14:textId="147B0AA5" w:rsidTr="008D2A1D">
        <w:tc>
          <w:tcPr>
            <w:tcW w:w="1247" w:type="pct"/>
            <w:gridSpan w:val="2"/>
          </w:tcPr>
          <w:p w14:paraId="6C43A6AD" w14:textId="0DCB135A" w:rsidR="00431A29" w:rsidRDefault="00431A29" w:rsidP="00821079">
            <w:pPr>
              <w:spacing w:after="0"/>
            </w:pPr>
            <w:r>
              <w:t xml:space="preserve">VASSI </w:t>
            </w:r>
            <w:proofErr w:type="spellStart"/>
            <w:r w:rsidR="008D2A1D">
              <w:t>darbinieks</w:t>
            </w:r>
            <w:proofErr w:type="spellEnd"/>
          </w:p>
          <w:p w14:paraId="3A7A1CA9" w14:textId="267834F1" w:rsidR="00431A29" w:rsidRPr="004A77AB" w:rsidRDefault="00431A29" w:rsidP="00431A29">
            <w:pPr>
              <w:spacing w:after="0"/>
            </w:pPr>
          </w:p>
        </w:tc>
        <w:tc>
          <w:tcPr>
            <w:tcW w:w="1180" w:type="pct"/>
            <w:gridSpan w:val="2"/>
          </w:tcPr>
          <w:p w14:paraId="79AA43F3" w14:textId="36278998" w:rsidR="00431A29" w:rsidRPr="004A77AB" w:rsidRDefault="00431A29" w:rsidP="00821079">
            <w:pPr>
              <w:spacing w:after="0"/>
            </w:pPr>
            <w:proofErr w:type="spellStart"/>
            <w:r w:rsidRPr="004A77AB">
              <w:t>Paraksts</w:t>
            </w:r>
            <w:proofErr w:type="spellEnd"/>
            <w:r w:rsidRPr="004A77AB">
              <w:t>:</w:t>
            </w:r>
          </w:p>
        </w:tc>
        <w:tc>
          <w:tcPr>
            <w:tcW w:w="1177" w:type="pct"/>
            <w:tcBorders>
              <w:right w:val="single" w:sz="4" w:space="0" w:color="auto"/>
            </w:tcBorders>
          </w:tcPr>
          <w:p w14:paraId="13FDC933" w14:textId="0D1E1E87" w:rsidR="00431A29" w:rsidRPr="004A77AB" w:rsidRDefault="00431A29" w:rsidP="00821079">
            <w:pPr>
              <w:spacing w:after="0"/>
            </w:pPr>
            <w:proofErr w:type="spellStart"/>
            <w:r w:rsidRPr="004A77AB">
              <w:t>Atšifrējums</w:t>
            </w:r>
            <w:proofErr w:type="spellEnd"/>
            <w:r w:rsidRPr="004A77AB">
              <w:t xml:space="preserve">: </w:t>
            </w:r>
          </w:p>
        </w:tc>
        <w:tc>
          <w:tcPr>
            <w:tcW w:w="1396" w:type="pct"/>
            <w:tcBorders>
              <w:left w:val="single" w:sz="4" w:space="0" w:color="auto"/>
            </w:tcBorders>
          </w:tcPr>
          <w:p w14:paraId="4F541E8D" w14:textId="00967ED7" w:rsidR="00431A29" w:rsidRPr="004A77AB" w:rsidRDefault="00431A29" w:rsidP="00431A29">
            <w:pPr>
              <w:spacing w:after="0"/>
            </w:pPr>
            <w:proofErr w:type="spellStart"/>
            <w:r>
              <w:t>Datums</w:t>
            </w:r>
            <w:proofErr w:type="spellEnd"/>
            <w:r>
              <w:t>:</w:t>
            </w:r>
          </w:p>
        </w:tc>
      </w:tr>
    </w:tbl>
    <w:p w14:paraId="2BB57F44" w14:textId="77777777" w:rsidR="000D4EE5" w:rsidRDefault="000D4EE5" w:rsidP="000D4EE5">
      <w:pPr>
        <w:spacing w:after="0"/>
        <w:ind w:firstLine="748"/>
        <w:jc w:val="both"/>
        <w:rPr>
          <w:bCs/>
          <w:iCs/>
          <w:sz w:val="16"/>
          <w:szCs w:val="16"/>
        </w:rPr>
      </w:pPr>
      <w:bookmarkStart w:id="0" w:name="_Hlk50541648"/>
    </w:p>
    <w:bookmarkEnd w:id="0"/>
    <w:p w14:paraId="7B68C561" w14:textId="77777777" w:rsidR="003F7C8A" w:rsidRDefault="003F7C8A" w:rsidP="00296E5F">
      <w:pPr>
        <w:spacing w:after="160" w:line="259" w:lineRule="auto"/>
        <w:jc w:val="center"/>
        <w:rPr>
          <w:rFonts w:eastAsia="Times New Roman"/>
          <w:sz w:val="24"/>
          <w:szCs w:val="24"/>
        </w:rPr>
      </w:pPr>
    </w:p>
    <w:p w14:paraId="3ABD52BC" w14:textId="526C3D7E" w:rsidR="005E1008" w:rsidRDefault="00296E5F" w:rsidP="00296E5F">
      <w:pPr>
        <w:spacing w:after="160" w:line="259" w:lineRule="auto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OKUMENTS IR PARAKSTĪTS AR DROŠU ELEKTRONISKO PARAKSTU UN SATUR LAIKA ZĪMOGU</w:t>
      </w:r>
    </w:p>
    <w:p w14:paraId="7D406607" w14:textId="5651199D" w:rsidR="00160BBE" w:rsidRPr="004A77AB" w:rsidRDefault="003F7C8A" w:rsidP="003F7C8A">
      <w:pPr>
        <w:spacing w:after="160" w:line="259" w:lineRule="auto"/>
        <w:jc w:val="center"/>
        <w:rPr>
          <w:b/>
          <w:sz w:val="24"/>
          <w:szCs w:val="24"/>
        </w:rPr>
      </w:pPr>
      <w:r>
        <w:rPr>
          <w:rFonts w:eastAsia="Times New Roman"/>
          <w:sz w:val="24"/>
          <w:szCs w:val="24"/>
        </w:rPr>
        <w:br w:type="page"/>
      </w:r>
      <w:r w:rsidR="00160BBE" w:rsidRPr="004A77AB">
        <w:rPr>
          <w:b/>
          <w:sz w:val="24"/>
          <w:szCs w:val="24"/>
        </w:rPr>
        <w:lastRenderedPageBreak/>
        <w:t>Parauga nodošanas akts (2/2)</w:t>
      </w:r>
    </w:p>
    <w:p w14:paraId="2A971BDF" w14:textId="14534F33" w:rsidR="00160BBE" w:rsidRPr="004A77AB" w:rsidRDefault="00160BBE" w:rsidP="00160BBE">
      <w:pPr>
        <w:pStyle w:val="Header"/>
        <w:jc w:val="center"/>
        <w:rPr>
          <w:b/>
          <w:sz w:val="24"/>
          <w:szCs w:val="24"/>
        </w:rPr>
      </w:pPr>
      <w:r w:rsidRPr="004A77AB">
        <w:rPr>
          <w:b/>
          <w:sz w:val="24"/>
          <w:szCs w:val="24"/>
        </w:rPr>
        <w:t>Nr.</w:t>
      </w:r>
      <w:proofErr w:type="gramStart"/>
      <w:r w:rsidR="005F2657">
        <w:rPr>
          <w:b/>
          <w:sz w:val="24"/>
          <w:szCs w:val="24"/>
        </w:rPr>
        <w:t xml:space="preserve"> </w:t>
      </w:r>
      <w:r w:rsidRPr="004A77AB">
        <w:rPr>
          <w:b/>
          <w:sz w:val="24"/>
          <w:szCs w:val="24"/>
        </w:rPr>
        <w:t>.</w:t>
      </w:r>
      <w:proofErr w:type="gramEnd"/>
      <w:r w:rsidRPr="004A77AB">
        <w:rPr>
          <w:b/>
          <w:sz w:val="24"/>
          <w:szCs w:val="24"/>
        </w:rPr>
        <w:t>.........-...............-..........</w:t>
      </w:r>
    </w:p>
    <w:p w14:paraId="02150146" w14:textId="6788893A" w:rsidR="00160BBE" w:rsidRDefault="00160BBE" w:rsidP="00160BBE">
      <w:pPr>
        <w:spacing w:after="0" w:line="240" w:lineRule="auto"/>
        <w:rPr>
          <w:i/>
          <w:sz w:val="20"/>
          <w:szCs w:val="20"/>
        </w:rPr>
      </w:pPr>
      <w:r w:rsidRPr="004A77AB">
        <w:rPr>
          <w:i/>
          <w:sz w:val="20"/>
          <w:szCs w:val="20"/>
        </w:rPr>
        <w:t>(Aizpilda laboratorijas darbinieks</w:t>
      </w:r>
      <w:r>
        <w:rPr>
          <w:i/>
          <w:sz w:val="20"/>
          <w:szCs w:val="20"/>
        </w:rPr>
        <w:t xml:space="preserve"> un atdod klientam</w:t>
      </w:r>
      <w:r w:rsidRPr="004A77AB">
        <w:rPr>
          <w:i/>
          <w:sz w:val="20"/>
          <w:szCs w:val="20"/>
        </w:rPr>
        <w:t>)</w:t>
      </w:r>
    </w:p>
    <w:p w14:paraId="7C056AF5" w14:textId="764748A2" w:rsidR="005F16F5" w:rsidRDefault="005F16F5" w:rsidP="00160BBE">
      <w:pPr>
        <w:spacing w:after="0" w:line="240" w:lineRule="auto"/>
        <w:rPr>
          <w:i/>
          <w:sz w:val="20"/>
          <w:szCs w:val="20"/>
        </w:rPr>
      </w:pPr>
    </w:p>
    <w:p w14:paraId="087B17D7" w14:textId="6A8922FE" w:rsidR="00160BBE" w:rsidRDefault="00160BBE" w:rsidP="00160BBE">
      <w:pPr>
        <w:spacing w:after="0" w:line="240" w:lineRule="auto"/>
        <w:rPr>
          <w:u w:val="dotted"/>
        </w:rPr>
      </w:pPr>
    </w:p>
    <w:tbl>
      <w:tblPr>
        <w:tblStyle w:val="TableGrid"/>
        <w:tblpPr w:leftFromText="180" w:rightFromText="180" w:vertAnchor="text" w:horzAnchor="margin" w:tblpXSpec="center" w:tblpY="21"/>
        <w:tblW w:w="5000" w:type="pct"/>
        <w:tblLook w:val="04A0" w:firstRow="1" w:lastRow="0" w:firstColumn="1" w:lastColumn="0" w:noHBand="0" w:noVBand="1"/>
      </w:tblPr>
      <w:tblGrid>
        <w:gridCol w:w="5339"/>
        <w:gridCol w:w="1071"/>
        <w:gridCol w:w="1073"/>
        <w:gridCol w:w="1071"/>
        <w:gridCol w:w="1074"/>
      </w:tblGrid>
      <w:tr w:rsidR="005F16F5" w:rsidRPr="001B1B88" w14:paraId="25C38B6B" w14:textId="77777777" w:rsidTr="001D1F26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clear" w:color="auto" w:fill="auto"/>
          </w:tcPr>
          <w:p w14:paraId="056632F8" w14:textId="23BE3BC1" w:rsidR="005F16F5" w:rsidRDefault="005F16F5" w:rsidP="005F16F5">
            <w:proofErr w:type="spellStart"/>
            <w:r w:rsidRPr="004A77AB">
              <w:t>Parauga</w:t>
            </w:r>
            <w:proofErr w:type="spellEnd"/>
            <w:r w:rsidRPr="004A77AB">
              <w:t xml:space="preserve"> </w:t>
            </w:r>
            <w:proofErr w:type="spellStart"/>
            <w:r w:rsidRPr="004A77AB">
              <w:t>veids</w:t>
            </w:r>
            <w:proofErr w:type="spellEnd"/>
            <w:r w:rsidRPr="004A77AB">
              <w:t>:</w:t>
            </w:r>
          </w:p>
        </w:tc>
        <w:tc>
          <w:tcPr>
            <w:tcW w:w="2227" w:type="pct"/>
            <w:gridSpan w:val="4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B339ABA" w14:textId="674D56E1" w:rsidR="005F16F5" w:rsidRPr="004A77AB" w:rsidRDefault="005F16F5" w:rsidP="006168C6">
            <w:proofErr w:type="spellStart"/>
            <w:r>
              <w:t>Piezīmes</w:t>
            </w:r>
            <w:proofErr w:type="spellEnd"/>
          </w:p>
        </w:tc>
      </w:tr>
      <w:tr w:rsidR="00112E8E" w:rsidRPr="001B1B88" w14:paraId="773BF496" w14:textId="77777777" w:rsidTr="000267A1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239B25A2" w14:textId="5AEC5D8D" w:rsidR="00112E8E" w:rsidRDefault="00112E8E" w:rsidP="006168C6">
            <w:pPr>
              <w:jc w:val="right"/>
            </w:pPr>
            <w:proofErr w:type="spellStart"/>
            <w:r>
              <w:t>Klienta</w:t>
            </w:r>
            <w:proofErr w:type="spellEnd"/>
            <w:r>
              <w:t xml:space="preserve"> </w:t>
            </w:r>
            <w:proofErr w:type="spellStart"/>
            <w:r>
              <w:t>parauga</w:t>
            </w:r>
            <w:proofErr w:type="spellEnd"/>
            <w:r>
              <w:t xml:space="preserve"> </w:t>
            </w:r>
            <w:proofErr w:type="spellStart"/>
            <w:r>
              <w:t>numurs</w:t>
            </w:r>
            <w:proofErr w:type="spellEnd"/>
          </w:p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1FF869B" w14:textId="77777777" w:rsidR="00112E8E" w:rsidRPr="004A77AB" w:rsidRDefault="00112E8E" w:rsidP="006168C6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12DB981E" w14:textId="77777777" w:rsidR="00112E8E" w:rsidRPr="004A77AB" w:rsidRDefault="00112E8E" w:rsidP="006168C6"/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0D676608" w14:textId="77777777" w:rsidR="00112E8E" w:rsidRPr="004A77AB" w:rsidRDefault="00112E8E" w:rsidP="006168C6"/>
        </w:tc>
        <w:tc>
          <w:tcPr>
            <w:tcW w:w="558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52C1FE0C" w14:textId="77777777" w:rsidR="00112E8E" w:rsidRPr="004A77AB" w:rsidRDefault="00112E8E" w:rsidP="006168C6"/>
        </w:tc>
      </w:tr>
      <w:tr w:rsidR="00F26EBB" w:rsidRPr="001B1B88" w14:paraId="288F0274" w14:textId="77777777" w:rsidTr="000267A1">
        <w:trPr>
          <w:trHeight w:val="149"/>
        </w:trPr>
        <w:tc>
          <w:tcPr>
            <w:tcW w:w="2773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EF4D77B" w14:textId="0B28506A" w:rsidR="00F26EBB" w:rsidRDefault="00F26EBB" w:rsidP="006168C6">
            <w:pPr>
              <w:jc w:val="right"/>
            </w:pPr>
            <w:r>
              <w:t xml:space="preserve">VASSI </w:t>
            </w:r>
            <w:proofErr w:type="spellStart"/>
            <w:r>
              <w:t>parauga</w:t>
            </w:r>
            <w:proofErr w:type="spellEnd"/>
            <w:r>
              <w:t xml:space="preserve"> </w:t>
            </w:r>
            <w:proofErr w:type="spellStart"/>
            <w:r>
              <w:t>numurs</w:t>
            </w:r>
            <w:proofErr w:type="spellEnd"/>
          </w:p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1FB5429" w14:textId="77777777" w:rsidR="00F26EBB" w:rsidRPr="004A77AB" w:rsidRDefault="00F26EBB" w:rsidP="006168C6"/>
        </w:tc>
        <w:tc>
          <w:tcPr>
            <w:tcW w:w="557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31D897DD" w14:textId="77777777" w:rsidR="00F26EBB" w:rsidRPr="004A77AB" w:rsidRDefault="00F26EBB" w:rsidP="006168C6"/>
        </w:tc>
        <w:tc>
          <w:tcPr>
            <w:tcW w:w="556" w:type="pct"/>
            <w:tcBorders>
              <w:bottom w:val="single" w:sz="4" w:space="0" w:color="000000" w:themeColor="text1"/>
            </w:tcBorders>
            <w:shd w:val="pct10" w:color="auto" w:fill="auto"/>
            <w:vAlign w:val="center"/>
          </w:tcPr>
          <w:p w14:paraId="5D46D37F" w14:textId="77777777" w:rsidR="00F26EBB" w:rsidRPr="004A77AB" w:rsidRDefault="00F26EBB" w:rsidP="006168C6"/>
        </w:tc>
        <w:tc>
          <w:tcPr>
            <w:tcW w:w="558" w:type="pct"/>
            <w:tcBorders>
              <w:bottom w:val="single" w:sz="4" w:space="0" w:color="000000" w:themeColor="text1"/>
            </w:tcBorders>
            <w:shd w:val="pct10" w:color="auto" w:fill="auto"/>
          </w:tcPr>
          <w:p w14:paraId="012CA3A8" w14:textId="77777777" w:rsidR="00F26EBB" w:rsidRPr="004A77AB" w:rsidRDefault="00F26EBB" w:rsidP="006168C6"/>
        </w:tc>
      </w:tr>
      <w:tr w:rsidR="005F16F5" w:rsidRPr="004A77AB" w14:paraId="6B7AD69F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714B6ED5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Kopēja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itrum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s</w:t>
            </w:r>
            <w:proofErr w:type="spellEnd"/>
          </w:p>
        </w:tc>
        <w:sdt>
          <w:sdtPr>
            <w:id w:val="-25914481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5E7C422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4869918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575C35C6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50543495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787DCA7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8966059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02289F7B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731B38EF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366A2FF3" w14:textId="77777777" w:rsidR="005F16F5" w:rsidRDefault="005F16F5" w:rsidP="006168C6">
            <w:pPr>
              <w:spacing w:after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Peln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  <w:p w14:paraId="628880A8" w14:textId="60D60D9C" w:rsidR="000267A1" w:rsidRPr="004A77AB" w:rsidRDefault="000267A1" w:rsidP="006168C6">
            <w:pPr>
              <w:spacing w:after="0"/>
            </w:pPr>
            <w:r w:rsidRPr="005A030E">
              <w:rPr>
                <w:i/>
              </w:rPr>
              <w:t>(</w:t>
            </w:r>
            <w:proofErr w:type="spellStart"/>
            <w:r w:rsidRPr="005A030E">
              <w:rPr>
                <w:i/>
              </w:rPr>
              <w:t>papildus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nepieciešam</w:t>
            </w:r>
            <w:r>
              <w:rPr>
                <w:i/>
              </w:rPr>
              <w:t>a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siltumspējas</w:t>
            </w:r>
            <w:proofErr w:type="spellEnd"/>
            <w:r w:rsidRPr="005A030E">
              <w:rPr>
                <w:i/>
              </w:rPr>
              <w:t xml:space="preserve"> </w:t>
            </w:r>
            <w:proofErr w:type="spellStart"/>
            <w:r w:rsidRPr="005A030E">
              <w:rPr>
                <w:i/>
              </w:rPr>
              <w:t>noteikšanai</w:t>
            </w:r>
            <w:proofErr w:type="spellEnd"/>
            <w:r w:rsidRPr="005A030E">
              <w:rPr>
                <w:i/>
              </w:rPr>
              <w:t>)</w:t>
            </w:r>
          </w:p>
        </w:tc>
        <w:sdt>
          <w:sdtPr>
            <w:id w:val="77876891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29BC975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490549998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3074E3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38036425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A5114EA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642700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39C0290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1B592FA3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766414DE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Analizējamā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araug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itrums</w:t>
            </w:r>
            <w:proofErr w:type="spellEnd"/>
            <w:r>
              <w:rPr>
                <w:color w:val="000000"/>
              </w:rPr>
              <w:t>. (</w:t>
            </w:r>
            <w:proofErr w:type="spellStart"/>
            <w:r>
              <w:rPr>
                <w:color w:val="000000"/>
              </w:rPr>
              <w:t>nepieciešam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ln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tur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ltumspēj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i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-122698833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8818626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12800700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1C04699A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9342213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053EDEB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314847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5EDB3A51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0545089E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47853D82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Paraug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gatavošan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stiem</w:t>
            </w:r>
            <w:proofErr w:type="spellEnd"/>
            <w:r>
              <w:rPr>
                <w:color w:val="000000"/>
              </w:rPr>
              <w:t xml:space="preserve"> (</w:t>
            </w:r>
            <w:proofErr w:type="spellStart"/>
            <w:r>
              <w:rPr>
                <w:color w:val="000000"/>
              </w:rPr>
              <w:t>katra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araugam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2046944650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5D956E08" w14:textId="0F1CD70C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158893706"/>
              <w14:checkbox>
                <w14:checked w14:val="1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48AAFF86" w14:textId="267DB05D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sdtContent>
          </w:sdt>
        </w:tc>
        <w:sdt>
          <w:sdtPr>
            <w:id w:val="464554449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6319909E" w14:textId="6E945963" w:rsidR="005F16F5" w:rsidRPr="004A77AB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  <w:sdt>
          <w:sdtPr>
            <w:id w:val="2108538232"/>
            <w14:checkbox>
              <w14:checked w14:val="1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6CDEE8A" w14:textId="4EB29054" w:rsidR="005F16F5" w:rsidRDefault="009C04F2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☒</w:t>
                </w:r>
              </w:p>
            </w:tc>
          </w:sdtContent>
        </w:sdt>
      </w:tr>
      <w:tr w:rsidR="005F16F5" w:rsidRPr="004A77AB" w14:paraId="3E568F6D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446838C4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Tilpumblīvum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1477243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6D5686D9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2077429655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2B803642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8222402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0AE4C87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9646378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9BACCFA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2FF63C6B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9C92510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Granulometrija</w:t>
            </w:r>
            <w:proofErr w:type="spellEnd"/>
            <w:r>
              <w:rPr>
                <w:color w:val="000000"/>
              </w:rPr>
              <w:t xml:space="preserve"> (</w:t>
            </w:r>
            <w:proofErr w:type="spellStart"/>
            <w:r>
              <w:rPr>
                <w:color w:val="000000"/>
              </w:rPr>
              <w:t>frakcij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adalījums</w:t>
            </w:r>
            <w:proofErr w:type="spellEnd"/>
            <w:r>
              <w:rPr>
                <w:color w:val="000000"/>
              </w:rPr>
              <w:t>)</w:t>
            </w:r>
          </w:p>
        </w:tc>
        <w:sdt>
          <w:sdtPr>
            <w:id w:val="-111451797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549F8FD5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384111984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85DC0FD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677765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0FC15EE3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089137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0861EE0E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35ABCF6D" w14:textId="77777777" w:rsidTr="000267A1">
        <w:trPr>
          <w:trHeight w:val="144"/>
        </w:trPr>
        <w:tc>
          <w:tcPr>
            <w:tcW w:w="2773" w:type="pct"/>
            <w:tcBorders>
              <w:bottom w:val="single" w:sz="4" w:space="0" w:color="000000" w:themeColor="text1"/>
            </w:tcBorders>
            <w:vAlign w:val="bottom"/>
          </w:tcPr>
          <w:p w14:paraId="1478AA98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Cieta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kurināmai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Granul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hānisk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lgizturīb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-89565694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  <w:tcBorders>
                  <w:bottom w:val="single" w:sz="4" w:space="0" w:color="000000" w:themeColor="text1"/>
                </w:tcBorders>
              </w:tcPr>
              <w:p w14:paraId="743534E6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816642672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83B57C9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14318833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57A39A27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14572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3A5DA5BB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1AA3C8CE" w14:textId="77777777" w:rsidTr="000267A1">
        <w:trPr>
          <w:trHeight w:val="144"/>
        </w:trPr>
        <w:tc>
          <w:tcPr>
            <w:tcW w:w="2773" w:type="pct"/>
            <w:vAlign w:val="bottom"/>
          </w:tcPr>
          <w:p w14:paraId="1B414FEF" w14:textId="77777777" w:rsidR="005F16F5" w:rsidRPr="004A77AB" w:rsidRDefault="005F16F5" w:rsidP="006168C6">
            <w:pPr>
              <w:spacing w:after="0"/>
            </w:pPr>
            <w:r>
              <w:rPr>
                <w:color w:val="000000"/>
                <w:lang w:val="lv-LV"/>
              </w:rPr>
              <w:t xml:space="preserve">Cietās biodegvielas. Pelnu </w:t>
            </w:r>
            <w:proofErr w:type="spellStart"/>
            <w:r>
              <w:rPr>
                <w:color w:val="000000"/>
                <w:lang w:val="lv-LV"/>
              </w:rPr>
              <w:t>izkausējamības</w:t>
            </w:r>
            <w:proofErr w:type="spellEnd"/>
            <w:r>
              <w:rPr>
                <w:color w:val="000000"/>
                <w:lang w:val="lv-LV"/>
              </w:rPr>
              <w:t xml:space="preserve"> noteikšana. </w:t>
            </w:r>
            <w:proofErr w:type="spellStart"/>
            <w:r>
              <w:rPr>
                <w:color w:val="000000"/>
                <w:lang w:val="lv-LV"/>
              </w:rPr>
              <w:t>Raksturtemperatūru</w:t>
            </w:r>
            <w:proofErr w:type="spellEnd"/>
            <w:r>
              <w:rPr>
                <w:color w:val="000000"/>
                <w:lang w:val="lv-LV"/>
              </w:rPr>
              <w:t xml:space="preserve"> metode.</w:t>
            </w:r>
          </w:p>
        </w:tc>
        <w:sdt>
          <w:sdtPr>
            <w:id w:val="-171079090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33A4344E" w14:textId="77777777" w:rsidR="005F16F5" w:rsidRPr="004A77AB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019431488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3D775BD1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53549389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270A45B5" w14:textId="77777777" w:rsidR="005F16F5" w:rsidRPr="004A77AB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7313462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5020EFFE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2C2E282D" w14:textId="77777777" w:rsidTr="000267A1">
        <w:trPr>
          <w:trHeight w:val="144"/>
        </w:trPr>
        <w:tc>
          <w:tcPr>
            <w:tcW w:w="2773" w:type="pct"/>
            <w:vAlign w:val="bottom"/>
          </w:tcPr>
          <w:p w14:paraId="185B3F09" w14:textId="77777777" w:rsidR="005F16F5" w:rsidRPr="004A77AB" w:rsidRDefault="005F16F5" w:rsidP="006168C6">
            <w:pPr>
              <w:spacing w:after="0"/>
            </w:pPr>
            <w:proofErr w:type="spellStart"/>
            <w:r>
              <w:rPr>
                <w:color w:val="000000"/>
              </w:rPr>
              <w:t>Cietā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odegvielas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Siltumspēj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oteikšana</w:t>
            </w:r>
            <w:proofErr w:type="spellEnd"/>
          </w:p>
        </w:tc>
        <w:sdt>
          <w:sdtPr>
            <w:id w:val="-63533491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F8DF895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180789740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048674CD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-38472210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353B9BF0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3587371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4ADA1A42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</w:tr>
      <w:tr w:rsidR="005F16F5" w:rsidRPr="004A77AB" w14:paraId="09375A3B" w14:textId="77777777" w:rsidTr="000267A1">
        <w:trPr>
          <w:trHeight w:val="144"/>
        </w:trPr>
        <w:tc>
          <w:tcPr>
            <w:tcW w:w="2773" w:type="pct"/>
            <w:vAlign w:val="bottom"/>
          </w:tcPr>
          <w:p w14:paraId="01C803CB" w14:textId="41725B3E" w:rsidR="005F16F5" w:rsidRPr="004A77AB" w:rsidRDefault="009C04F2" w:rsidP="006168C6">
            <w:pPr>
              <w:spacing w:after="0"/>
            </w:pPr>
            <w:proofErr w:type="spellStart"/>
            <w:r>
              <w:rPr>
                <w:color w:val="000000"/>
              </w:rPr>
              <w:t>Degošā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frakcij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lnos</w:t>
            </w:r>
            <w:proofErr w:type="spellEnd"/>
          </w:p>
        </w:tc>
        <w:sdt>
          <w:sdtPr>
            <w:id w:val="-94485209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7146341F" w14:textId="77777777" w:rsidR="005F16F5" w:rsidRDefault="005F16F5" w:rsidP="006168C6">
                <w:pPr>
                  <w:spacing w:after="0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57" w:type="pct"/>
          </w:tcPr>
          <w:sdt>
            <w:sdtPr>
              <w:id w:val="-1887253707"/>
              <w14:checkbox>
                <w14:checked w14:val="0"/>
                <w14:checkedState w14:val="2612" w14:font="Times New Roman"/>
                <w14:uncheckedState w14:val="2610" w14:font="Times New Roman"/>
              </w14:checkbox>
            </w:sdtPr>
            <w:sdtEndPr/>
            <w:sdtContent>
              <w:p w14:paraId="2D4A7E01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sdt>
          <w:sdtPr>
            <w:id w:val="29541790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6" w:type="pct"/>
              </w:tcPr>
              <w:p w14:paraId="1DD0B6C5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6134072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EndPr/>
          <w:sdtContent>
            <w:tc>
              <w:tcPr>
                <w:tcW w:w="558" w:type="pct"/>
              </w:tcPr>
              <w:p w14:paraId="6B006534" w14:textId="77777777" w:rsidR="005F16F5" w:rsidRDefault="005F16F5" w:rsidP="006168C6">
                <w:pPr>
                  <w:spacing w:after="0"/>
                  <w:jc w:val="center"/>
                </w:pPr>
                <w:r w:rsidRPr="004A77A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821079" w:rsidRPr="004A77AB" w14:paraId="42A12837" w14:textId="77777777" w:rsidTr="000267A1">
        <w:trPr>
          <w:trHeight w:val="144"/>
        </w:trPr>
        <w:tc>
          <w:tcPr>
            <w:tcW w:w="2773" w:type="pct"/>
          </w:tcPr>
          <w:p w14:paraId="3262B9F7" w14:textId="5A16A5BC" w:rsidR="00821079" w:rsidRDefault="00821079" w:rsidP="00821079">
            <w:pPr>
              <w:spacing w:after="0"/>
            </w:pPr>
            <w:r>
              <w:t xml:space="preserve">VASSI </w:t>
            </w:r>
            <w:proofErr w:type="spellStart"/>
            <w:r w:rsidR="008D2A1D">
              <w:t>darbinieks</w:t>
            </w:r>
            <w:proofErr w:type="spellEnd"/>
          </w:p>
          <w:p w14:paraId="43B29FE7" w14:textId="720C28BB" w:rsidR="00821079" w:rsidRPr="005E1008" w:rsidRDefault="00821079" w:rsidP="00821079">
            <w:pPr>
              <w:spacing w:after="0"/>
            </w:pPr>
            <w:proofErr w:type="spellStart"/>
            <w:r w:rsidRPr="004A77AB">
              <w:t>Datums</w:t>
            </w:r>
            <w:proofErr w:type="spellEnd"/>
            <w:r w:rsidRPr="004A77AB">
              <w:t>:</w:t>
            </w:r>
            <w:sdt>
              <w:sdtPr>
                <w:id w:val="1251309417"/>
                <w:placeholder>
                  <w:docPart w:val="2C2D02F0BEA845868E202BFA8109BD17"/>
                </w:placeholder>
                <w:text/>
              </w:sdtPr>
              <w:sdtEndPr/>
              <w:sdtContent>
                <w:r>
                  <w:t xml:space="preserve"> </w:t>
                </w:r>
              </w:sdtContent>
            </w:sdt>
          </w:p>
        </w:tc>
        <w:tc>
          <w:tcPr>
            <w:tcW w:w="1113" w:type="pct"/>
            <w:gridSpan w:val="2"/>
          </w:tcPr>
          <w:p w14:paraId="2E385BB6" w14:textId="4E2289BD" w:rsidR="00821079" w:rsidRDefault="00821079" w:rsidP="00821079">
            <w:pPr>
              <w:spacing w:after="0"/>
            </w:pPr>
            <w:proofErr w:type="spellStart"/>
            <w:r w:rsidRPr="004A77AB">
              <w:t>Paraksts</w:t>
            </w:r>
            <w:proofErr w:type="spellEnd"/>
            <w:r w:rsidRPr="004A77AB">
              <w:t>:</w:t>
            </w:r>
          </w:p>
        </w:tc>
        <w:tc>
          <w:tcPr>
            <w:tcW w:w="1114" w:type="pct"/>
            <w:gridSpan w:val="2"/>
          </w:tcPr>
          <w:p w14:paraId="358B78AC" w14:textId="648389CF" w:rsidR="00821079" w:rsidRDefault="00821079" w:rsidP="00821079">
            <w:pPr>
              <w:spacing w:after="0"/>
            </w:pPr>
            <w:proofErr w:type="spellStart"/>
            <w:r w:rsidRPr="004A77AB">
              <w:t>Atšifrējums</w:t>
            </w:r>
            <w:proofErr w:type="spellEnd"/>
            <w:r w:rsidRPr="004A77AB">
              <w:t xml:space="preserve">: </w:t>
            </w:r>
          </w:p>
        </w:tc>
      </w:tr>
    </w:tbl>
    <w:p w14:paraId="55C6017D" w14:textId="77777777" w:rsidR="000267A1" w:rsidRPr="00912356" w:rsidRDefault="000267A1" w:rsidP="000267A1">
      <w:pPr>
        <w:rPr>
          <w:sz w:val="20"/>
        </w:rPr>
      </w:pPr>
      <w:r w:rsidRPr="00912356">
        <w:rPr>
          <w:sz w:val="20"/>
        </w:rPr>
        <w:t xml:space="preserve">* Tests </w:t>
      </w:r>
      <w:r>
        <w:rPr>
          <w:sz w:val="20"/>
        </w:rPr>
        <w:t>veicams tikai pelnu paraugiem</w:t>
      </w:r>
    </w:p>
    <w:p w14:paraId="7410BA48" w14:textId="23AC2B76" w:rsidR="00903727" w:rsidRPr="00903727" w:rsidRDefault="00160BBE" w:rsidP="003F7C8A">
      <w:pPr>
        <w:spacing w:after="0"/>
        <w:ind w:firstLine="748"/>
        <w:jc w:val="both"/>
        <w:rPr>
          <w:rFonts w:ascii="LatTimes" w:hAnsi="LatTimes"/>
          <w:bCs/>
          <w:iCs/>
          <w:sz w:val="16"/>
          <w:szCs w:val="16"/>
        </w:rPr>
      </w:pPr>
      <w:r w:rsidRPr="00903727">
        <w:rPr>
          <w:sz w:val="18"/>
          <w:szCs w:val="18"/>
          <w:u w:val="dotted"/>
        </w:rPr>
        <w:br w:type="textWrapping" w:clear="all"/>
      </w:r>
    </w:p>
    <w:p w14:paraId="7095A4BE" w14:textId="77777777" w:rsidR="005F16F5" w:rsidRPr="005F16F5" w:rsidRDefault="005F16F5" w:rsidP="005F16F5">
      <w:pPr>
        <w:spacing w:after="0" w:line="240" w:lineRule="auto"/>
        <w:rPr>
          <w:u w:val="dotted"/>
        </w:rPr>
      </w:pPr>
    </w:p>
    <w:p w14:paraId="5B714BA9" w14:textId="39461057" w:rsidR="00F5349C" w:rsidRDefault="00F5349C" w:rsidP="005F16F5">
      <w:pPr>
        <w:spacing w:after="0" w:line="240" w:lineRule="auto"/>
        <w:rPr>
          <w:u w:val="dotted"/>
        </w:rPr>
      </w:pPr>
    </w:p>
    <w:p w14:paraId="02FAECF1" w14:textId="77777777" w:rsidR="00296E5F" w:rsidRDefault="00296E5F" w:rsidP="00296E5F">
      <w:pPr>
        <w:spacing w:after="160" w:line="259" w:lineRule="auto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OKUMENTS IR PARAKSTĪTS AR DROŠU ELEKTRONISKO PARAKSTU UN SATUR LAIKA ZĪMOGU</w:t>
      </w:r>
    </w:p>
    <w:p w14:paraId="4FED9BB1" w14:textId="723F35B8" w:rsidR="000267A1" w:rsidRDefault="000267A1" w:rsidP="005F16F5">
      <w:pPr>
        <w:spacing w:after="0" w:line="240" w:lineRule="auto"/>
        <w:rPr>
          <w:u w:val="dotted"/>
        </w:rPr>
      </w:pPr>
    </w:p>
    <w:p w14:paraId="7DFCBFF6" w14:textId="7DC5FB27" w:rsidR="005F16F5" w:rsidRPr="000267A1" w:rsidRDefault="000267A1" w:rsidP="006541B2">
      <w:pPr>
        <w:ind w:firstLine="720"/>
        <w:jc w:val="center"/>
      </w:pPr>
      <w:r>
        <w:tab/>
      </w:r>
      <w:bookmarkStart w:id="1" w:name="_GoBack"/>
      <w:bookmarkEnd w:id="1"/>
    </w:p>
    <w:sectPr w:rsidR="005F16F5" w:rsidRPr="000267A1" w:rsidSect="003F7C8A">
      <w:footerReference w:type="default" r:id="rId12"/>
      <w:pgSz w:w="11906" w:h="16838"/>
      <w:pgMar w:top="709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5CE619" w14:textId="77777777" w:rsidR="0037774B" w:rsidRDefault="0037774B" w:rsidP="004343DB">
      <w:pPr>
        <w:spacing w:after="0" w:line="240" w:lineRule="auto"/>
      </w:pPr>
      <w:r>
        <w:separator/>
      </w:r>
    </w:p>
  </w:endnote>
  <w:endnote w:type="continuationSeparator" w:id="0">
    <w:p w14:paraId="1CF53EE4" w14:textId="77777777" w:rsidR="0037774B" w:rsidRDefault="0037774B" w:rsidP="00434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Times">
    <w:altName w:val="Arial"/>
    <w:panose1 w:val="00000000000000000000"/>
    <w:charset w:val="FF"/>
    <w:family w:val="swiss"/>
    <w:notTrueType/>
    <w:pitch w:val="variable"/>
    <w:sig w:usb0="00000003" w:usb1="00000000" w:usb2="00000000" w:usb3="00000000" w:csb0="0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71569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2A6225" w14:textId="537F245D" w:rsidR="00160BBE" w:rsidRDefault="00160B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41B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4FDC94" w14:textId="5C0B1822" w:rsidR="00160BBE" w:rsidRDefault="00912356" w:rsidP="002A6FF2">
    <w:pPr>
      <w:pStyle w:val="Footer"/>
      <w:jc w:val="right"/>
    </w:pPr>
    <w:r>
      <w:t>LKS_09_F_001_V</w:t>
    </w:r>
    <w:r w:rsidR="000267A1"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91161C" w14:textId="77777777" w:rsidR="0037774B" w:rsidRDefault="0037774B" w:rsidP="004343DB">
      <w:pPr>
        <w:spacing w:after="0" w:line="240" w:lineRule="auto"/>
      </w:pPr>
      <w:r>
        <w:separator/>
      </w:r>
    </w:p>
  </w:footnote>
  <w:footnote w:type="continuationSeparator" w:id="0">
    <w:p w14:paraId="43FAD212" w14:textId="77777777" w:rsidR="0037774B" w:rsidRDefault="0037774B" w:rsidP="00434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1" w15:restartNumberingAfterBreak="0">
    <w:nsid w:val="00000002"/>
    <w:multiLevelType w:val="multilevel"/>
    <w:tmpl w:val="6C30DC0A"/>
    <w:name w:val="WW8Num1"/>
    <w:lvl w:ilvl="0">
      <w:start w:val="1"/>
      <w:numFmt w:val="bullet"/>
      <w:lvlText w:val=""/>
      <w:lvlJc w:val="left"/>
      <w:pPr>
        <w:tabs>
          <w:tab w:val="num" w:pos="283"/>
        </w:tabs>
      </w:pPr>
      <w:rPr>
        <w:rFonts w:ascii="Symbol" w:hAnsi="Symbol" w:hint="default"/>
        <w:color w:val="000000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2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3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5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  <w:lvl w:ilvl="6">
      <w:start w:val="1"/>
      <w:numFmt w:val="bullet"/>
      <w:lvlText w:val="•"/>
      <w:lvlJc w:val="left"/>
      <w:pPr>
        <w:tabs>
          <w:tab w:val="num" w:pos="360"/>
        </w:tabs>
      </w:pPr>
      <w:rPr>
        <w:rFonts w:ascii="Lucida Grande" w:hAnsi="Lucida Grande"/>
        <w:color w:val="000000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360"/>
        </w:tabs>
      </w:pPr>
      <w:rPr>
        <w:rFonts w:ascii="Courier New" w:hAnsi="Courier New"/>
        <w:color w:val="000000"/>
        <w:position w:val="0"/>
        <w:sz w:val="22"/>
        <w:vertAlign w:val="baseline"/>
      </w:rPr>
    </w:lvl>
    <w:lvl w:ilvl="8">
      <w:start w:val="1"/>
      <w:numFmt w:val="bullet"/>
      <w:lvlText w:val=""/>
      <w:lvlJc w:val="left"/>
      <w:pPr>
        <w:tabs>
          <w:tab w:val="num" w:pos="360"/>
        </w:tabs>
      </w:pPr>
      <w:rPr>
        <w:rFonts w:ascii="Wingdings" w:hAnsi="Wingdings"/>
        <w:color w:val="000000"/>
        <w:position w:val="0"/>
        <w:sz w:val="22"/>
        <w:vertAlign w:val="baseline"/>
      </w:rPr>
    </w:lvl>
  </w:abstractNum>
  <w:abstractNum w:abstractNumId="2" w15:restartNumberingAfterBreak="0">
    <w:nsid w:val="01FB2A48"/>
    <w:multiLevelType w:val="hybridMultilevel"/>
    <w:tmpl w:val="8CA2B31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55E12"/>
    <w:multiLevelType w:val="hybridMultilevel"/>
    <w:tmpl w:val="651EAA7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0F404F"/>
    <w:multiLevelType w:val="multilevel"/>
    <w:tmpl w:val="BC745F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6AB09B4"/>
    <w:multiLevelType w:val="hybridMultilevel"/>
    <w:tmpl w:val="E52C86A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FB62CB"/>
    <w:multiLevelType w:val="hybridMultilevel"/>
    <w:tmpl w:val="3EC8E21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10B28"/>
    <w:multiLevelType w:val="multilevel"/>
    <w:tmpl w:val="894EE873"/>
    <w:lvl w:ilvl="0">
      <w:start w:val="1"/>
      <w:numFmt w:val="decimal"/>
      <w:isLgl/>
      <w:lvlText w:val="%1."/>
      <w:lvlJc w:val="left"/>
      <w:pPr>
        <w:tabs>
          <w:tab w:val="num" w:pos="240"/>
        </w:tabs>
        <w:ind w:left="240"/>
      </w:pPr>
      <w:rPr>
        <w:rFonts w:cs="Times New Roman"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240"/>
        </w:tabs>
        <w:ind w:left="240" w:firstLine="360"/>
      </w:pPr>
      <w:rPr>
        <w:rFonts w:cs="Times New Roman"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240"/>
        </w:tabs>
        <w:ind w:left="240" w:firstLine="720"/>
      </w:pPr>
      <w:rPr>
        <w:rFonts w:cs="Times New Roman"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240"/>
        </w:tabs>
        <w:ind w:left="240" w:firstLine="1080"/>
      </w:pPr>
      <w:rPr>
        <w:rFonts w:cs="Times New Roman"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240"/>
        </w:tabs>
        <w:ind w:left="240" w:firstLine="1440"/>
      </w:pPr>
      <w:rPr>
        <w:rFonts w:cs="Times New Roman"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240"/>
        </w:tabs>
        <w:ind w:left="240" w:firstLine="1800"/>
      </w:pPr>
      <w:rPr>
        <w:rFonts w:cs="Times New Roman"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240"/>
        </w:tabs>
        <w:ind w:left="240" w:firstLine="2160"/>
      </w:pPr>
      <w:rPr>
        <w:rFonts w:cs="Times New Roman"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240"/>
        </w:tabs>
        <w:ind w:left="240" w:firstLine="2520"/>
      </w:pPr>
      <w:rPr>
        <w:rFonts w:cs="Times New Roman"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240"/>
        </w:tabs>
        <w:ind w:left="240" w:firstLine="2880"/>
      </w:pPr>
      <w:rPr>
        <w:rFonts w:cs="Times New Roman" w:hint="default"/>
        <w:position w:val="0"/>
      </w:rPr>
    </w:lvl>
  </w:abstractNum>
  <w:abstractNum w:abstractNumId="8" w15:restartNumberingAfterBreak="0">
    <w:nsid w:val="11C56773"/>
    <w:multiLevelType w:val="multilevel"/>
    <w:tmpl w:val="DBCEF3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15CC707F"/>
    <w:multiLevelType w:val="hybridMultilevel"/>
    <w:tmpl w:val="3A9AA498"/>
    <w:lvl w:ilvl="0" w:tplc="042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57C0B"/>
    <w:multiLevelType w:val="hybridMultilevel"/>
    <w:tmpl w:val="EBB41F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34941"/>
    <w:multiLevelType w:val="hybridMultilevel"/>
    <w:tmpl w:val="DA466596"/>
    <w:lvl w:ilvl="0" w:tplc="5894A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60E87"/>
    <w:multiLevelType w:val="hybridMultilevel"/>
    <w:tmpl w:val="7FBCF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2D32A6"/>
    <w:multiLevelType w:val="hybridMultilevel"/>
    <w:tmpl w:val="6D12DFDE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275BC"/>
    <w:multiLevelType w:val="hybridMultilevel"/>
    <w:tmpl w:val="F8349AA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F1500"/>
    <w:multiLevelType w:val="singleLevel"/>
    <w:tmpl w:val="FFFFFFFF"/>
    <w:lvl w:ilvl="0">
      <w:start w:val="65535"/>
      <w:numFmt w:val="bullet"/>
      <w:lvlText w:val="-"/>
      <w:legacy w:legacy="1" w:legacySpace="0" w:legacyIndent="360"/>
      <w:lvlJc w:val="left"/>
      <w:rPr>
        <w:rFonts w:ascii="Times New Roman" w:hAnsi="Times New Roman" w:hint="default"/>
      </w:rPr>
    </w:lvl>
  </w:abstractNum>
  <w:abstractNum w:abstractNumId="16" w15:restartNumberingAfterBreak="0">
    <w:nsid w:val="3B764EE3"/>
    <w:multiLevelType w:val="multilevel"/>
    <w:tmpl w:val="A508D5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7" w15:restartNumberingAfterBreak="0">
    <w:nsid w:val="3D965526"/>
    <w:multiLevelType w:val="hybridMultilevel"/>
    <w:tmpl w:val="D210285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323E"/>
    <w:multiLevelType w:val="hybridMultilevel"/>
    <w:tmpl w:val="78AE4DC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21FE6"/>
    <w:multiLevelType w:val="hybridMultilevel"/>
    <w:tmpl w:val="E216246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44D9D"/>
    <w:multiLevelType w:val="hybridMultilevel"/>
    <w:tmpl w:val="8DC67D06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B5852"/>
    <w:multiLevelType w:val="hybridMultilevel"/>
    <w:tmpl w:val="021A0CB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854E5"/>
    <w:multiLevelType w:val="hybridMultilevel"/>
    <w:tmpl w:val="59A464A4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F32FE"/>
    <w:multiLevelType w:val="hybridMultilevel"/>
    <w:tmpl w:val="D4708E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4557B"/>
    <w:multiLevelType w:val="hybridMultilevel"/>
    <w:tmpl w:val="6AA80B62"/>
    <w:lvl w:ilvl="0" w:tplc="042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4A5A66"/>
    <w:multiLevelType w:val="hybridMultilevel"/>
    <w:tmpl w:val="866C634A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3310F"/>
    <w:multiLevelType w:val="hybridMultilevel"/>
    <w:tmpl w:val="F690AD50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A22221"/>
    <w:multiLevelType w:val="hybridMultilevel"/>
    <w:tmpl w:val="0B644E1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A6C17"/>
    <w:multiLevelType w:val="hybridMultilevel"/>
    <w:tmpl w:val="5F966E92"/>
    <w:lvl w:ilvl="0" w:tplc="4F864646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29080B"/>
    <w:multiLevelType w:val="hybridMultilevel"/>
    <w:tmpl w:val="A030D3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B30F5"/>
    <w:multiLevelType w:val="hybridMultilevel"/>
    <w:tmpl w:val="5CBC3382"/>
    <w:lvl w:ilvl="0" w:tplc="7E7A83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11786A"/>
    <w:multiLevelType w:val="multilevel"/>
    <w:tmpl w:val="3BC08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698563D2"/>
    <w:multiLevelType w:val="hybridMultilevel"/>
    <w:tmpl w:val="7B2EFC9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6669DD"/>
    <w:multiLevelType w:val="multilevel"/>
    <w:tmpl w:val="67DA85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4" w15:restartNumberingAfterBreak="0">
    <w:nsid w:val="7CE402E0"/>
    <w:multiLevelType w:val="hybridMultilevel"/>
    <w:tmpl w:val="18BE83A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32"/>
  </w:num>
  <w:num w:numId="4">
    <w:abstractNumId w:val="26"/>
  </w:num>
  <w:num w:numId="5">
    <w:abstractNumId w:val="2"/>
  </w:num>
  <w:num w:numId="6">
    <w:abstractNumId w:val="14"/>
  </w:num>
  <w:num w:numId="7">
    <w:abstractNumId w:val="13"/>
  </w:num>
  <w:num w:numId="8">
    <w:abstractNumId w:val="9"/>
  </w:num>
  <w:num w:numId="9">
    <w:abstractNumId w:val="22"/>
  </w:num>
  <w:num w:numId="10">
    <w:abstractNumId w:val="30"/>
  </w:num>
  <w:num w:numId="11">
    <w:abstractNumId w:val="20"/>
  </w:num>
  <w:num w:numId="12">
    <w:abstractNumId w:val="25"/>
  </w:num>
  <w:num w:numId="13">
    <w:abstractNumId w:val="6"/>
  </w:num>
  <w:num w:numId="14">
    <w:abstractNumId w:val="31"/>
  </w:num>
  <w:num w:numId="15">
    <w:abstractNumId w:val="4"/>
  </w:num>
  <w:num w:numId="16">
    <w:abstractNumId w:val="12"/>
  </w:num>
  <w:num w:numId="17">
    <w:abstractNumId w:val="23"/>
  </w:num>
  <w:num w:numId="18">
    <w:abstractNumId w:val="21"/>
  </w:num>
  <w:num w:numId="19">
    <w:abstractNumId w:val="29"/>
  </w:num>
  <w:num w:numId="20">
    <w:abstractNumId w:val="34"/>
  </w:num>
  <w:num w:numId="21">
    <w:abstractNumId w:val="18"/>
  </w:num>
  <w:num w:numId="22">
    <w:abstractNumId w:val="27"/>
  </w:num>
  <w:num w:numId="23">
    <w:abstractNumId w:val="5"/>
  </w:num>
  <w:num w:numId="24">
    <w:abstractNumId w:val="10"/>
  </w:num>
  <w:num w:numId="25">
    <w:abstractNumId w:val="19"/>
  </w:num>
  <w:num w:numId="26">
    <w:abstractNumId w:val="16"/>
  </w:num>
  <w:num w:numId="27">
    <w:abstractNumId w:val="28"/>
  </w:num>
  <w:num w:numId="28">
    <w:abstractNumId w:val="0"/>
  </w:num>
  <w:num w:numId="29">
    <w:abstractNumId w:val="7"/>
  </w:num>
  <w:num w:numId="30">
    <w:abstractNumId w:val="33"/>
  </w:num>
  <w:num w:numId="31">
    <w:abstractNumId w:val="24"/>
  </w:num>
  <w:num w:numId="32">
    <w:abstractNumId w:val="8"/>
  </w:num>
  <w:num w:numId="33">
    <w:abstractNumId w:val="15"/>
  </w:num>
  <w:num w:numId="34">
    <w:abstractNumId w:val="1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NLE0MDMxNrUwMTNS0lEKTi0uzszPAykwrAUAanNKsSwAAAA="/>
  </w:docVars>
  <w:rsids>
    <w:rsidRoot w:val="004343DB"/>
    <w:rsid w:val="000267A1"/>
    <w:rsid w:val="000666ED"/>
    <w:rsid w:val="000721B3"/>
    <w:rsid w:val="00090589"/>
    <w:rsid w:val="000C1219"/>
    <w:rsid w:val="000D4EE5"/>
    <w:rsid w:val="00112E8E"/>
    <w:rsid w:val="00125778"/>
    <w:rsid w:val="00140642"/>
    <w:rsid w:val="00150983"/>
    <w:rsid w:val="00157E42"/>
    <w:rsid w:val="00160A3A"/>
    <w:rsid w:val="00160BBE"/>
    <w:rsid w:val="00162BDD"/>
    <w:rsid w:val="001702FB"/>
    <w:rsid w:val="001954D7"/>
    <w:rsid w:val="001A0A12"/>
    <w:rsid w:val="001A42F1"/>
    <w:rsid w:val="001B1B88"/>
    <w:rsid w:val="001D1F26"/>
    <w:rsid w:val="002460E5"/>
    <w:rsid w:val="00296E5F"/>
    <w:rsid w:val="002A6FF2"/>
    <w:rsid w:val="002B7778"/>
    <w:rsid w:val="002C548E"/>
    <w:rsid w:val="00322FB9"/>
    <w:rsid w:val="00340D94"/>
    <w:rsid w:val="0037774B"/>
    <w:rsid w:val="00386D63"/>
    <w:rsid w:val="003D0096"/>
    <w:rsid w:val="003E073B"/>
    <w:rsid w:val="003E076A"/>
    <w:rsid w:val="003E2904"/>
    <w:rsid w:val="003E4131"/>
    <w:rsid w:val="003F2739"/>
    <w:rsid w:val="003F7C8A"/>
    <w:rsid w:val="00423FB5"/>
    <w:rsid w:val="00431A29"/>
    <w:rsid w:val="0043350F"/>
    <w:rsid w:val="004343DB"/>
    <w:rsid w:val="00456FA5"/>
    <w:rsid w:val="00457C90"/>
    <w:rsid w:val="00463694"/>
    <w:rsid w:val="004B1417"/>
    <w:rsid w:val="004C22F2"/>
    <w:rsid w:val="004E146A"/>
    <w:rsid w:val="004F080D"/>
    <w:rsid w:val="005020D7"/>
    <w:rsid w:val="00510CF8"/>
    <w:rsid w:val="0054697F"/>
    <w:rsid w:val="00570CEC"/>
    <w:rsid w:val="00581794"/>
    <w:rsid w:val="00583584"/>
    <w:rsid w:val="00590BB1"/>
    <w:rsid w:val="005A7652"/>
    <w:rsid w:val="005E1008"/>
    <w:rsid w:val="005E354A"/>
    <w:rsid w:val="005F16F5"/>
    <w:rsid w:val="005F1FCB"/>
    <w:rsid w:val="005F2657"/>
    <w:rsid w:val="005F69C4"/>
    <w:rsid w:val="006119F7"/>
    <w:rsid w:val="006541B2"/>
    <w:rsid w:val="006709B5"/>
    <w:rsid w:val="006936B9"/>
    <w:rsid w:val="006C5402"/>
    <w:rsid w:val="00707201"/>
    <w:rsid w:val="00716EA8"/>
    <w:rsid w:val="00716FEE"/>
    <w:rsid w:val="00721F21"/>
    <w:rsid w:val="0074694C"/>
    <w:rsid w:val="00750D7C"/>
    <w:rsid w:val="00786DFD"/>
    <w:rsid w:val="0079626F"/>
    <w:rsid w:val="007B75C5"/>
    <w:rsid w:val="007C2285"/>
    <w:rsid w:val="007C6522"/>
    <w:rsid w:val="007E6885"/>
    <w:rsid w:val="007E7F7C"/>
    <w:rsid w:val="0080470F"/>
    <w:rsid w:val="00821079"/>
    <w:rsid w:val="00840E00"/>
    <w:rsid w:val="00854621"/>
    <w:rsid w:val="00875090"/>
    <w:rsid w:val="008A69EA"/>
    <w:rsid w:val="008D2A1D"/>
    <w:rsid w:val="008D63C5"/>
    <w:rsid w:val="008F25F6"/>
    <w:rsid w:val="008F59E1"/>
    <w:rsid w:val="00903727"/>
    <w:rsid w:val="00912356"/>
    <w:rsid w:val="00940E29"/>
    <w:rsid w:val="00953C8E"/>
    <w:rsid w:val="0096796F"/>
    <w:rsid w:val="00976634"/>
    <w:rsid w:val="009811F2"/>
    <w:rsid w:val="009A360B"/>
    <w:rsid w:val="009C04F2"/>
    <w:rsid w:val="00A47E12"/>
    <w:rsid w:val="00A86931"/>
    <w:rsid w:val="00AA4F0D"/>
    <w:rsid w:val="00AF1A95"/>
    <w:rsid w:val="00B0401A"/>
    <w:rsid w:val="00B30AA6"/>
    <w:rsid w:val="00B66035"/>
    <w:rsid w:val="00B733AB"/>
    <w:rsid w:val="00B85DE6"/>
    <w:rsid w:val="00B860FB"/>
    <w:rsid w:val="00B94429"/>
    <w:rsid w:val="00B97B36"/>
    <w:rsid w:val="00BA23F1"/>
    <w:rsid w:val="00C06C0A"/>
    <w:rsid w:val="00C1500F"/>
    <w:rsid w:val="00C16382"/>
    <w:rsid w:val="00C24BFE"/>
    <w:rsid w:val="00C3377B"/>
    <w:rsid w:val="00C61297"/>
    <w:rsid w:val="00C90C8B"/>
    <w:rsid w:val="00CB217B"/>
    <w:rsid w:val="00CB2D37"/>
    <w:rsid w:val="00CB559F"/>
    <w:rsid w:val="00CD025F"/>
    <w:rsid w:val="00CF2B67"/>
    <w:rsid w:val="00D021DD"/>
    <w:rsid w:val="00D10E97"/>
    <w:rsid w:val="00D145AE"/>
    <w:rsid w:val="00D17960"/>
    <w:rsid w:val="00D32694"/>
    <w:rsid w:val="00D64F7F"/>
    <w:rsid w:val="00D8743D"/>
    <w:rsid w:val="00DA1905"/>
    <w:rsid w:val="00DA31EA"/>
    <w:rsid w:val="00DA7B3A"/>
    <w:rsid w:val="00DB6465"/>
    <w:rsid w:val="00DB7EB2"/>
    <w:rsid w:val="00DD76A2"/>
    <w:rsid w:val="00DF260C"/>
    <w:rsid w:val="00DF2860"/>
    <w:rsid w:val="00E12800"/>
    <w:rsid w:val="00E42BE5"/>
    <w:rsid w:val="00E4455F"/>
    <w:rsid w:val="00E45E56"/>
    <w:rsid w:val="00E56CEB"/>
    <w:rsid w:val="00E604D9"/>
    <w:rsid w:val="00E70D10"/>
    <w:rsid w:val="00E902DA"/>
    <w:rsid w:val="00E96D96"/>
    <w:rsid w:val="00EC15AB"/>
    <w:rsid w:val="00ED6D5E"/>
    <w:rsid w:val="00ED7A32"/>
    <w:rsid w:val="00EF6E69"/>
    <w:rsid w:val="00F0597D"/>
    <w:rsid w:val="00F234CB"/>
    <w:rsid w:val="00F26EBB"/>
    <w:rsid w:val="00F308BC"/>
    <w:rsid w:val="00F5349C"/>
    <w:rsid w:val="00F576FD"/>
    <w:rsid w:val="00F812B4"/>
    <w:rsid w:val="00F94529"/>
    <w:rsid w:val="00FA478B"/>
    <w:rsid w:val="00FA5BDA"/>
    <w:rsid w:val="00FA668D"/>
    <w:rsid w:val="00FC28C5"/>
    <w:rsid w:val="00FC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3776796"/>
  <w15:docId w15:val="{E96719E6-520F-4904-AC58-CBBA035AB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3DB"/>
    <w:pPr>
      <w:spacing w:after="200" w:line="276" w:lineRule="auto"/>
    </w:pPr>
    <w:rPr>
      <w:rFonts w:ascii="Times New Roman" w:eastAsia="Calibri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3DB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43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3DB"/>
    <w:rPr>
      <w:rFonts w:ascii="Times New Roman" w:eastAsia="Calibri" w:hAnsi="Times New Roman" w:cs="Times New Roman"/>
    </w:rPr>
  </w:style>
  <w:style w:type="paragraph" w:styleId="ListParagraph">
    <w:name w:val="List Paragraph"/>
    <w:basedOn w:val="Normal"/>
    <w:uiPriority w:val="34"/>
    <w:qFormat/>
    <w:rsid w:val="004C22F2"/>
    <w:pPr>
      <w:ind w:left="720"/>
      <w:contextualSpacing/>
    </w:pPr>
  </w:style>
  <w:style w:type="table" w:styleId="TableGrid">
    <w:name w:val="Table Grid"/>
    <w:basedOn w:val="TableNormal"/>
    <w:uiPriority w:val="59"/>
    <w:rsid w:val="003E4131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4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BFE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709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aliases w:val="No spacing"/>
    <w:uiPriority w:val="1"/>
    <w:qFormat/>
    <w:rsid w:val="002B777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BodyText2">
    <w:name w:val="Body Text 2"/>
    <w:basedOn w:val="Normal"/>
    <w:link w:val="BodyText2Char"/>
    <w:rsid w:val="00E902DA"/>
    <w:pPr>
      <w:widowControl w:val="0"/>
      <w:shd w:val="clear" w:color="auto" w:fill="FFFFFF"/>
      <w:spacing w:after="0" w:line="240" w:lineRule="auto"/>
    </w:pPr>
    <w:rPr>
      <w:rFonts w:eastAsia="Times New Roman"/>
      <w:snapToGrid w:val="0"/>
      <w:color w:val="000000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E902DA"/>
    <w:rPr>
      <w:rFonts w:ascii="Times New Roman" w:eastAsia="Times New Roman" w:hAnsi="Times New Roman" w:cs="Times New Roman"/>
      <w:snapToGrid w:val="0"/>
      <w:color w:val="000000"/>
      <w:sz w:val="28"/>
      <w:szCs w:val="20"/>
      <w:shd w:val="clear" w:color="auto" w:fill="FFFFFF"/>
    </w:rPr>
  </w:style>
  <w:style w:type="paragraph" w:customStyle="1" w:styleId="Body">
    <w:name w:val="Body"/>
    <w:uiPriority w:val="99"/>
    <w:rsid w:val="00386D63"/>
    <w:pPr>
      <w:spacing w:after="0" w:line="240" w:lineRule="auto"/>
    </w:pPr>
    <w:rPr>
      <w:rFonts w:ascii="Helvetica" w:eastAsia="Times New Roman" w:hAnsi="Helvetica" w:cs="Times New Roman"/>
      <w:noProof/>
      <w:color w:val="000000"/>
      <w:sz w:val="24"/>
      <w:szCs w:val="20"/>
      <w:lang w:eastAsia="lv-LV"/>
    </w:rPr>
  </w:style>
  <w:style w:type="character" w:customStyle="1" w:styleId="googqs-tidbit-0">
    <w:name w:val="goog_qs-tidbit-0"/>
    <w:basedOn w:val="DefaultParagraphFont"/>
    <w:uiPriority w:val="99"/>
    <w:rsid w:val="004F080D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160A3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5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BDA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BDA"/>
    <w:rPr>
      <w:rFonts w:ascii="Times New Roman" w:eastAsia="Calibri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21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BA43486D3A436CACDD3D9B409E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F2478-21A4-4BD6-AFDF-441334816DBF}"/>
      </w:docPartPr>
      <w:docPartBody>
        <w:p w:rsidR="00E656CD" w:rsidRDefault="005D6149" w:rsidP="005D6149">
          <w:pPr>
            <w:pStyle w:val="1BBA43486D3A436CACDD3D9B409EA987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B706F4E79C3A4D2C8C57484965152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B4A9B-173C-4895-884E-E8B68889AA29}"/>
      </w:docPartPr>
      <w:docPartBody>
        <w:p w:rsidR="000313B4" w:rsidRDefault="00D43E0F" w:rsidP="00D43E0F">
          <w:pPr>
            <w:pStyle w:val="B706F4E79C3A4D2C8C57484965152663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8B04641150A240E9B4B5E4B186D18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9F6E5-326D-4956-BEF2-0C21BC11B383}"/>
      </w:docPartPr>
      <w:docPartBody>
        <w:p w:rsidR="000313B4" w:rsidRDefault="00D43E0F" w:rsidP="00D43E0F">
          <w:pPr>
            <w:pStyle w:val="8B04641150A240E9B4B5E4B186D185A4"/>
          </w:pPr>
          <w:r w:rsidRPr="00A76921">
            <w:rPr>
              <w:rStyle w:val="PlaceholderText"/>
            </w:rPr>
            <w:t>Click here to enter text.</w:t>
          </w:r>
        </w:p>
      </w:docPartBody>
    </w:docPart>
    <w:docPart>
      <w:docPartPr>
        <w:name w:val="2C2D02F0BEA845868E202BFA8109B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DE319-70B5-417B-BBF1-7791C248F704}"/>
      </w:docPartPr>
      <w:docPartBody>
        <w:p w:rsidR="005D251B" w:rsidRDefault="004C66D7" w:rsidP="004C66D7">
          <w:pPr>
            <w:pStyle w:val="2C2D02F0BEA845868E202BFA8109BD17"/>
          </w:pPr>
          <w:r w:rsidRPr="00A7692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Times">
    <w:altName w:val="Arial"/>
    <w:panose1 w:val="00000000000000000000"/>
    <w:charset w:val="FF"/>
    <w:family w:val="swiss"/>
    <w:notTrueType/>
    <w:pitch w:val="variable"/>
    <w:sig w:usb0="00000003" w:usb1="00000000" w:usb2="00000000" w:usb3="00000000" w:csb0="0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D6149"/>
    <w:rsid w:val="000313B4"/>
    <w:rsid w:val="0015666E"/>
    <w:rsid w:val="00271467"/>
    <w:rsid w:val="002D7122"/>
    <w:rsid w:val="00387377"/>
    <w:rsid w:val="004C66D7"/>
    <w:rsid w:val="004F158C"/>
    <w:rsid w:val="004F45BF"/>
    <w:rsid w:val="005D251B"/>
    <w:rsid w:val="005D6149"/>
    <w:rsid w:val="007A7E6B"/>
    <w:rsid w:val="00830183"/>
    <w:rsid w:val="00C46F98"/>
    <w:rsid w:val="00CB1493"/>
    <w:rsid w:val="00D10F80"/>
    <w:rsid w:val="00D34F1B"/>
    <w:rsid w:val="00D43E0F"/>
    <w:rsid w:val="00D740A2"/>
    <w:rsid w:val="00E656CD"/>
    <w:rsid w:val="00F66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67FA"/>
    <w:rPr>
      <w:color w:val="808080"/>
    </w:rPr>
  </w:style>
  <w:style w:type="paragraph" w:customStyle="1" w:styleId="1BBA43486D3A436CACDD3D9B409EA987">
    <w:name w:val="1BBA43486D3A436CACDD3D9B409EA987"/>
    <w:rsid w:val="005D6149"/>
  </w:style>
  <w:style w:type="paragraph" w:customStyle="1" w:styleId="B706F4E79C3A4D2C8C57484965152663">
    <w:name w:val="B706F4E79C3A4D2C8C57484965152663"/>
    <w:rsid w:val="00D43E0F"/>
    <w:rPr>
      <w:lang w:val="lv-LV" w:eastAsia="lv-LV"/>
    </w:rPr>
  </w:style>
  <w:style w:type="paragraph" w:customStyle="1" w:styleId="8B04641150A240E9B4B5E4B186D185A4">
    <w:name w:val="8B04641150A240E9B4B5E4B186D185A4"/>
    <w:rsid w:val="00D43E0F"/>
    <w:rPr>
      <w:lang w:val="lv-LV" w:eastAsia="lv-LV"/>
    </w:rPr>
  </w:style>
  <w:style w:type="paragraph" w:customStyle="1" w:styleId="2C2D02F0BEA845868E202BFA8109BD17">
    <w:name w:val="2C2D02F0BEA845868E202BFA8109BD17"/>
    <w:rsid w:val="004C66D7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2B3BEB63EC8F4A9215EA212BD13E27" ma:contentTypeVersion="18" ma:contentTypeDescription="Create a new document." ma:contentTypeScope="" ma:versionID="a8cf3ba93dff133926869fce1d2d30ad">
  <xsd:schema xmlns:xsd="http://www.w3.org/2001/XMLSchema" xmlns:xs="http://www.w3.org/2001/XMLSchema" xmlns:p="http://schemas.microsoft.com/office/2006/metadata/properties" xmlns:ns2="fca3e622-2b05-499d-a6b6-47ad9f512bec" xmlns:ns3="300df387-c265-4a27-a086-4b447c455994" targetNamespace="http://schemas.microsoft.com/office/2006/metadata/properties" ma:root="true" ma:fieldsID="297b3fad38cc94572407c5e494b593ed" ns2:_="" ns3:_="">
    <xsd:import namespace="fca3e622-2b05-499d-a6b6-47ad9f512bec"/>
    <xsd:import namespace="300df387-c265-4a27-a086-4b447c455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3e622-2b05-499d-a6b6-47ad9f512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32bf106-b365-443e-bdf9-9561cb4f30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0df387-c265-4a27-a086-4b447c455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0e1a1e7-9c5b-42c0-a466-fd83d7d9b6db}" ma:internalName="TaxCatchAll" ma:showField="CatchAllData" ma:web="300df387-c265-4a27-a086-4b447c455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00df387-c265-4a27-a086-4b447c455994" xsi:nil="true"/>
    <lcf76f155ced4ddcb4097134ff3c332f xmlns="fca3e622-2b05-499d-a6b6-47ad9f512be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75501D7C-5CDE-4783-BB6D-25EAD8EB53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0D90C1-4AFD-450A-80B0-8721751EA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a3e622-2b05-499d-a6b6-47ad9f512bec"/>
    <ds:schemaRef ds:uri="300df387-c265-4a27-a086-4b447c455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90B7A0-995C-4125-9FED-58A80B9FC752}">
  <ds:schemaRefs>
    <ds:schemaRef ds:uri="http://schemas.microsoft.com/office/2006/metadata/properties"/>
    <ds:schemaRef ds:uri="http://schemas.microsoft.com/office/infopath/2007/PartnerControls"/>
    <ds:schemaRef ds:uri="300df387-c265-4a27-a086-4b447c455994"/>
    <ds:schemaRef ds:uri="fca3e622-2b05-499d-a6b6-47ad9f512bec"/>
  </ds:schemaRefs>
</ds:datastoreItem>
</file>

<file path=customXml/itemProps4.xml><?xml version="1.0" encoding="utf-8"?>
<ds:datastoreItem xmlns:ds="http://schemas.openxmlformats.org/officeDocument/2006/customXml" ds:itemID="{1D9E3FAD-4FFC-49E9-9103-59B8A4716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821</Words>
  <Characters>1039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a</dc:creator>
  <cp:lastModifiedBy>Vivita Priedniece</cp:lastModifiedBy>
  <cp:revision>15</cp:revision>
  <cp:lastPrinted>2017-11-07T08:47:00Z</cp:lastPrinted>
  <dcterms:created xsi:type="dcterms:W3CDTF">2019-05-30T11:53:00Z</dcterms:created>
  <dcterms:modified xsi:type="dcterms:W3CDTF">2023-11-1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2B3BEB63EC8F4A9215EA212BD13E27</vt:lpwstr>
  </property>
  <property fmtid="{D5CDD505-2E9C-101B-9397-08002B2CF9AE}" pid="3" name="MediaServiceImageTags">
    <vt:lpwstr/>
  </property>
  <property fmtid="{D5CDD505-2E9C-101B-9397-08002B2CF9AE}" pid="4" name="GrammarlyDocumentId">
    <vt:lpwstr>5fafd4dd40fabbb09c8c6f35f376f7791267b4166502ffbb8fa7f9a56679bc88</vt:lpwstr>
  </property>
</Properties>
</file>